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Ind w:w="1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63"/>
        <w:gridCol w:w="1157"/>
        <w:gridCol w:w="7117"/>
      </w:tblGrid>
      <w:tr w:rsidR="00920706" w:rsidRPr="009E6A78" w14:paraId="3CA7F2EF" w14:textId="77777777" w:rsidTr="00AA166E">
        <w:trPr>
          <w:trHeight w:val="983"/>
        </w:trPr>
        <w:tc>
          <w:tcPr>
            <w:tcW w:w="9637" w:type="dxa"/>
            <w:gridSpan w:val="3"/>
          </w:tcPr>
          <w:p w14:paraId="3A2871F1" w14:textId="77777777" w:rsidR="00920706" w:rsidRDefault="00920706" w:rsidP="0031385E">
            <w:pPr>
              <w:spacing w:after="40" w:line="259" w:lineRule="auto"/>
              <w:ind w:left="16" w:right="0" w:firstLine="0"/>
              <w:jc w:val="left"/>
              <w:rPr>
                <w:b/>
                <w:color w:val="17365D"/>
                <w:sz w:val="44"/>
              </w:rPr>
            </w:pPr>
          </w:p>
        </w:tc>
      </w:tr>
      <w:tr w:rsidR="0031385E" w:rsidRPr="009E6A78" w14:paraId="65D94041" w14:textId="77777777" w:rsidTr="00920706">
        <w:trPr>
          <w:trHeight w:val="983"/>
        </w:trPr>
        <w:tc>
          <w:tcPr>
            <w:tcW w:w="1363" w:type="dxa"/>
            <w:vAlign w:val="center"/>
          </w:tcPr>
          <w:p w14:paraId="6A7D7B2E" w14:textId="1F5EB633" w:rsidR="0031385E" w:rsidRPr="009E6A78" w:rsidRDefault="0031385E" w:rsidP="00920706">
            <w:pPr>
              <w:spacing w:after="40" w:line="259" w:lineRule="auto"/>
              <w:ind w:left="0" w:right="0" w:firstLine="0"/>
              <w:jc w:val="left"/>
              <w:rPr>
                <w:b/>
                <w:bCs/>
                <w:noProof/>
                <w:color w:val="4F81BD"/>
                <w:sz w:val="28"/>
                <w:szCs w:val="28"/>
              </w:rPr>
            </w:pPr>
          </w:p>
        </w:tc>
        <w:tc>
          <w:tcPr>
            <w:tcW w:w="8274" w:type="dxa"/>
            <w:gridSpan w:val="2"/>
            <w:vAlign w:val="center"/>
          </w:tcPr>
          <w:p w14:paraId="1295D783" w14:textId="77777777" w:rsidR="00920706" w:rsidRDefault="00920706" w:rsidP="00920706">
            <w:pPr>
              <w:spacing w:line="259" w:lineRule="auto"/>
              <w:ind w:left="16"/>
              <w:rPr>
                <w:b/>
                <w:bCs/>
                <w:color w:val="4F81BD"/>
                <w:sz w:val="24"/>
                <w:szCs w:val="24"/>
              </w:rPr>
            </w:pPr>
            <w:r w:rsidRPr="00085154">
              <w:rPr>
                <w:b/>
                <w:bCs/>
                <w:color w:val="4F81BD"/>
                <w:sz w:val="24"/>
                <w:szCs w:val="24"/>
              </w:rPr>
              <w:t xml:space="preserve">CMPS 350 Project Phase 1 – WebApp UI Design and Implementation </w:t>
            </w:r>
          </w:p>
          <w:p w14:paraId="197976D0" w14:textId="380D523E" w:rsidR="00920706" w:rsidRPr="00085154" w:rsidRDefault="00343CC7" w:rsidP="00920706">
            <w:pPr>
              <w:spacing w:line="259" w:lineRule="auto"/>
              <w:ind w:left="16"/>
              <w:rPr>
                <w:b/>
                <w:bCs/>
                <w:color w:val="833C0B" w:themeColor="accent2" w:themeShade="80"/>
                <w:sz w:val="24"/>
                <w:szCs w:val="24"/>
              </w:rPr>
            </w:pPr>
            <w:r>
              <w:rPr>
                <w:b/>
                <w:bCs/>
                <w:color w:val="833C0B" w:themeColor="accent2" w:themeShade="80"/>
                <w:sz w:val="24"/>
                <w:szCs w:val="24"/>
              </w:rPr>
              <w:t>E Commerce Platform</w:t>
            </w:r>
          </w:p>
          <w:p w14:paraId="148FD50F" w14:textId="77777777" w:rsidR="0031385E" w:rsidRDefault="00920706" w:rsidP="00343CC7">
            <w:pPr>
              <w:shd w:val="clear" w:color="auto" w:fill="FFFFFF" w:themeFill="background1"/>
              <w:spacing w:line="259" w:lineRule="auto"/>
              <w:ind w:left="17"/>
              <w:rPr>
                <w:b/>
                <w:bCs/>
                <w:color w:val="4F81BD"/>
                <w:sz w:val="24"/>
                <w:szCs w:val="24"/>
              </w:rPr>
            </w:pPr>
            <w:r w:rsidRPr="00085154">
              <w:rPr>
                <w:b/>
                <w:bCs/>
                <w:color w:val="4F81BD"/>
                <w:sz w:val="24"/>
                <w:szCs w:val="24"/>
              </w:rPr>
              <w:t>(</w:t>
            </w:r>
            <w:r w:rsidR="00343CC7">
              <w:rPr>
                <w:b/>
                <w:bCs/>
                <w:color w:val="4F81BD"/>
                <w:sz w:val="24"/>
                <w:szCs w:val="24"/>
              </w:rPr>
              <w:t>15</w:t>
            </w:r>
            <w:r w:rsidRPr="00085154">
              <w:rPr>
                <w:b/>
                <w:bCs/>
                <w:color w:val="4F81BD"/>
                <w:sz w:val="24"/>
                <w:szCs w:val="24"/>
              </w:rPr>
              <w:t>% of the course grade)</w:t>
            </w:r>
            <w:r>
              <w:rPr>
                <w:b/>
                <w:bCs/>
                <w:color w:val="4F81BD"/>
                <w:sz w:val="24"/>
                <w:szCs w:val="24"/>
              </w:rPr>
              <w:t xml:space="preserve"> </w:t>
            </w:r>
          </w:p>
          <w:p w14:paraId="51F71C5B" w14:textId="77777777" w:rsidR="002C4E89" w:rsidRDefault="002C4E89" w:rsidP="00343CC7">
            <w:pPr>
              <w:shd w:val="clear" w:color="auto" w:fill="FFFFFF" w:themeFill="background1"/>
              <w:spacing w:line="259" w:lineRule="auto"/>
              <w:ind w:left="17"/>
              <w:rPr>
                <w:b/>
                <w:bCs/>
                <w:color w:val="4F81BD"/>
                <w:sz w:val="24"/>
                <w:szCs w:val="24"/>
              </w:rPr>
            </w:pPr>
          </w:p>
          <w:p w14:paraId="4AE70AD7" w14:textId="6B113116" w:rsidR="002C4E89" w:rsidRDefault="002C4E89" w:rsidP="00343CC7">
            <w:pPr>
              <w:shd w:val="clear" w:color="auto" w:fill="FFFFFF" w:themeFill="background1"/>
              <w:spacing w:line="259" w:lineRule="auto"/>
              <w:ind w:left="17"/>
              <w:rPr>
                <w:b/>
                <w:bCs/>
                <w:color w:val="4F81BD"/>
                <w:sz w:val="24"/>
                <w:szCs w:val="24"/>
              </w:rPr>
            </w:pPr>
            <w:r w:rsidRPr="002C4E89">
              <w:rPr>
                <w:b/>
                <w:bCs/>
                <w:color w:val="4F81BD"/>
                <w:sz w:val="24"/>
                <w:szCs w:val="24"/>
                <w:highlight w:val="yellow"/>
              </w:rPr>
              <w:t>The project code is accessible on the following (</w:t>
            </w:r>
            <w:proofErr w:type="spellStart"/>
            <w:r w:rsidRPr="002C4E89">
              <w:rPr>
                <w:b/>
                <w:bCs/>
                <w:color w:val="4F81BD"/>
                <w:sz w:val="24"/>
                <w:szCs w:val="24"/>
                <w:highlight w:val="yellow"/>
              </w:rPr>
              <w:t>github</w:t>
            </w:r>
            <w:proofErr w:type="spellEnd"/>
            <w:r w:rsidRPr="002C4E89">
              <w:rPr>
                <w:b/>
                <w:bCs/>
                <w:color w:val="4F81BD"/>
                <w:sz w:val="24"/>
                <w:szCs w:val="24"/>
                <w:highlight w:val="yellow"/>
              </w:rPr>
              <w:t>) link:</w:t>
            </w:r>
            <w:r>
              <w:rPr>
                <w:b/>
                <w:bCs/>
                <w:color w:val="4F81BD"/>
                <w:sz w:val="24"/>
                <w:szCs w:val="24"/>
              </w:rPr>
              <w:t xml:space="preserve"> </w:t>
            </w:r>
            <w:r w:rsidR="00E97712" w:rsidRPr="00E97712">
              <w:rPr>
                <w:b/>
                <w:bCs/>
                <w:color w:val="4F81BD"/>
                <w:sz w:val="24"/>
                <w:szCs w:val="24"/>
              </w:rPr>
              <w:t>https://github.com/moumenkhha/Project.git</w:t>
            </w:r>
          </w:p>
          <w:p w14:paraId="6AEB744B" w14:textId="72B2A814" w:rsidR="002C4E89" w:rsidRPr="00920706" w:rsidRDefault="002C4E89" w:rsidP="00343CC7">
            <w:pPr>
              <w:shd w:val="clear" w:color="auto" w:fill="FFFFFF" w:themeFill="background1"/>
              <w:spacing w:line="259" w:lineRule="auto"/>
              <w:ind w:left="17"/>
              <w:rPr>
                <w:b/>
                <w:bCs/>
                <w:color w:val="4F81BD"/>
                <w:sz w:val="24"/>
                <w:szCs w:val="24"/>
              </w:rPr>
            </w:pPr>
          </w:p>
        </w:tc>
      </w:tr>
      <w:tr w:rsidR="001A576E" w:rsidRPr="003566B4" w14:paraId="1353BB90" w14:textId="77777777" w:rsidTr="0031385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520" w:type="dxa"/>
            <w:gridSpan w:val="2"/>
          </w:tcPr>
          <w:p w14:paraId="3BC1A0F5" w14:textId="77777777" w:rsidR="001A576E" w:rsidRPr="003566B4" w:rsidRDefault="001A576E" w:rsidP="00776D69">
            <w:pPr>
              <w:spacing w:after="0" w:line="240" w:lineRule="auto"/>
              <w:ind w:left="0" w:firstLine="0"/>
              <w:rPr>
                <w:b/>
                <w:color w:val="auto"/>
                <w:sz w:val="24"/>
                <w:szCs w:val="24"/>
              </w:rPr>
            </w:pPr>
            <w:r w:rsidRPr="003566B4">
              <w:rPr>
                <w:b/>
                <w:color w:val="auto"/>
                <w:sz w:val="24"/>
                <w:szCs w:val="24"/>
              </w:rPr>
              <w:t>Group Id:</w:t>
            </w:r>
          </w:p>
        </w:tc>
        <w:tc>
          <w:tcPr>
            <w:tcW w:w="7117" w:type="dxa"/>
          </w:tcPr>
          <w:p w14:paraId="0E48A0F6" w14:textId="294B23A3" w:rsidR="001A576E" w:rsidRPr="003566B4" w:rsidRDefault="001A576E" w:rsidP="00776D69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</w:p>
        </w:tc>
      </w:tr>
      <w:tr w:rsidR="001A576E" w:rsidRPr="003566B4" w14:paraId="3521EF21" w14:textId="77777777" w:rsidTr="0031385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520" w:type="dxa"/>
            <w:gridSpan w:val="2"/>
          </w:tcPr>
          <w:p w14:paraId="0E4F2DA6" w14:textId="77777777" w:rsidR="001A576E" w:rsidRPr="003566B4" w:rsidRDefault="001A576E" w:rsidP="00776D69">
            <w:pPr>
              <w:spacing w:after="0" w:line="240" w:lineRule="auto"/>
              <w:ind w:left="0" w:right="0" w:firstLine="0"/>
              <w:jc w:val="left"/>
              <w:rPr>
                <w:b/>
                <w:color w:val="auto"/>
                <w:sz w:val="24"/>
                <w:szCs w:val="24"/>
              </w:rPr>
            </w:pPr>
            <w:r w:rsidRPr="003566B4">
              <w:rPr>
                <w:b/>
                <w:color w:val="auto"/>
                <w:sz w:val="24"/>
                <w:szCs w:val="24"/>
              </w:rPr>
              <w:t>Group Members:</w:t>
            </w:r>
          </w:p>
        </w:tc>
        <w:tc>
          <w:tcPr>
            <w:tcW w:w="7117" w:type="dxa"/>
          </w:tcPr>
          <w:p w14:paraId="4898D14A" w14:textId="6050EA12" w:rsidR="00E97712" w:rsidRPr="00E97712" w:rsidRDefault="00E97712" w:rsidP="00E97712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 w:rsidRPr="00E97712">
              <w:rPr>
                <w:bCs/>
                <w:color w:val="auto"/>
                <w:sz w:val="24"/>
                <w:szCs w:val="24"/>
              </w:rPr>
              <w:t>Moumen Abd Alkadr Alkhateb Alhasani</w:t>
            </w:r>
            <w:r w:rsidR="001A576E" w:rsidRPr="003566B4">
              <w:rPr>
                <w:bCs/>
                <w:color w:val="auto"/>
                <w:sz w:val="24"/>
                <w:szCs w:val="24"/>
              </w:rPr>
              <w:t xml:space="preserve"> (</w:t>
            </w:r>
            <w:r>
              <w:rPr>
                <w:bCs/>
                <w:color w:val="auto"/>
                <w:sz w:val="24"/>
                <w:szCs w:val="24"/>
              </w:rPr>
              <w:t>201910156</w:t>
            </w:r>
            <w:r w:rsidR="001A576E" w:rsidRPr="003566B4">
              <w:rPr>
                <w:bCs/>
                <w:color w:val="auto"/>
                <w:sz w:val="24"/>
                <w:szCs w:val="24"/>
              </w:rPr>
              <w:t>)</w:t>
            </w:r>
          </w:p>
          <w:p w14:paraId="52A13CD0" w14:textId="6F603EE4" w:rsidR="001A576E" w:rsidRDefault="00E97712" w:rsidP="00E97712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proofErr w:type="spellStart"/>
            <w:r w:rsidRPr="00E97712">
              <w:rPr>
                <w:bCs/>
                <w:color w:val="auto"/>
                <w:sz w:val="24"/>
                <w:szCs w:val="24"/>
              </w:rPr>
              <w:t>M.Reyad</w:t>
            </w:r>
            <w:proofErr w:type="spellEnd"/>
            <w:r w:rsidRPr="00E97712">
              <w:rPr>
                <w:bCs/>
                <w:color w:val="auto"/>
                <w:sz w:val="24"/>
                <w:szCs w:val="24"/>
              </w:rPr>
              <w:t xml:space="preserve"> Ahmad </w:t>
            </w:r>
            <w:proofErr w:type="spellStart"/>
            <w:r w:rsidRPr="00E97712">
              <w:rPr>
                <w:bCs/>
                <w:color w:val="auto"/>
                <w:sz w:val="24"/>
                <w:szCs w:val="24"/>
              </w:rPr>
              <w:t>Tuama</w:t>
            </w:r>
            <w:proofErr w:type="spellEnd"/>
            <w:r w:rsidRPr="00E97712">
              <w:rPr>
                <w:bCs/>
                <w:color w:val="auto"/>
                <w:sz w:val="24"/>
                <w:szCs w:val="24"/>
              </w:rPr>
              <w:t xml:space="preserve"> </w:t>
            </w:r>
            <w:proofErr w:type="spellStart"/>
            <w:r w:rsidRPr="00E97712">
              <w:rPr>
                <w:bCs/>
                <w:color w:val="auto"/>
                <w:sz w:val="24"/>
                <w:szCs w:val="24"/>
              </w:rPr>
              <w:t>Halabi</w:t>
            </w:r>
            <w:proofErr w:type="spellEnd"/>
            <w:r w:rsidRPr="00E97712">
              <w:rPr>
                <w:bCs/>
                <w:color w:val="auto"/>
                <w:sz w:val="24"/>
                <w:szCs w:val="24"/>
              </w:rPr>
              <w:t xml:space="preserve"> </w:t>
            </w:r>
            <w:r w:rsidR="001A576E" w:rsidRPr="003566B4">
              <w:rPr>
                <w:bCs/>
                <w:color w:val="auto"/>
                <w:sz w:val="24"/>
                <w:szCs w:val="24"/>
              </w:rPr>
              <w:t>(</w:t>
            </w:r>
            <w:r>
              <w:rPr>
                <w:bCs/>
                <w:color w:val="auto"/>
                <w:sz w:val="24"/>
                <w:szCs w:val="24"/>
              </w:rPr>
              <w:t>201902988</w:t>
            </w:r>
            <w:r w:rsidR="001A576E" w:rsidRPr="003566B4">
              <w:rPr>
                <w:bCs/>
                <w:color w:val="auto"/>
                <w:sz w:val="24"/>
                <w:szCs w:val="24"/>
              </w:rPr>
              <w:t>)</w:t>
            </w:r>
          </w:p>
          <w:p w14:paraId="5A59A0EB" w14:textId="77777777" w:rsidR="00E97712" w:rsidRPr="003566B4" w:rsidRDefault="00E97712" w:rsidP="00E97712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</w:p>
          <w:p w14:paraId="4F7E236D" w14:textId="4D5D8673" w:rsidR="001A576E" w:rsidRPr="003566B4" w:rsidRDefault="001A576E" w:rsidP="00776D69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 w:rsidRPr="003566B4">
              <w:rPr>
                <w:b/>
                <w:color w:val="auto"/>
                <w:sz w:val="24"/>
                <w:szCs w:val="24"/>
              </w:rPr>
              <w:t>Emails:</w:t>
            </w:r>
            <w:r w:rsidRPr="003566B4">
              <w:rPr>
                <w:bCs/>
                <w:color w:val="auto"/>
                <w:sz w:val="24"/>
                <w:szCs w:val="24"/>
              </w:rPr>
              <w:t xml:space="preserve"> </w:t>
            </w:r>
            <w:r w:rsidR="00E97712" w:rsidRPr="00F61D0C">
              <w:rPr>
                <w:bCs/>
                <w:color w:val="auto"/>
                <w:sz w:val="24"/>
                <w:szCs w:val="24"/>
              </w:rPr>
              <w:t>ma1910156</w:t>
            </w:r>
            <w:r w:rsidRPr="003566B4">
              <w:rPr>
                <w:bCs/>
                <w:color w:val="auto"/>
                <w:sz w:val="24"/>
                <w:szCs w:val="24"/>
              </w:rPr>
              <w:t xml:space="preserve">@student.qu.edu.qa; </w:t>
            </w:r>
            <w:r w:rsidR="00E97712" w:rsidRPr="00E97712">
              <w:rPr>
                <w:bCs/>
                <w:color w:val="auto"/>
                <w:sz w:val="24"/>
                <w:szCs w:val="24"/>
              </w:rPr>
              <w:t>mt1902988@student.qu.edu.qa</w:t>
            </w:r>
          </w:p>
        </w:tc>
      </w:tr>
    </w:tbl>
    <w:p w14:paraId="71DF995B" w14:textId="74C8B0FD" w:rsidR="001A576E" w:rsidRDefault="001A576E" w:rsidP="001A576E">
      <w:pPr>
        <w:spacing w:before="120" w:after="122" w:line="235" w:lineRule="auto"/>
        <w:ind w:left="17"/>
        <w:rPr>
          <w:b/>
          <w:sz w:val="21"/>
          <w:szCs w:val="21"/>
        </w:rPr>
      </w:pPr>
      <w:r w:rsidRPr="0038751F">
        <w:rPr>
          <w:b/>
        </w:rPr>
        <w:t xml:space="preserve"> </w:t>
      </w:r>
      <w:r w:rsidRPr="003566B4">
        <w:rPr>
          <w:b/>
        </w:rPr>
        <w:t>Gra</w:t>
      </w:r>
      <w:r w:rsidRPr="0038751F">
        <w:rPr>
          <w:b/>
        </w:rPr>
        <w:t xml:space="preserve">ding Rubric - In the Functionality column please specify either: </w:t>
      </w:r>
      <w:r w:rsidRPr="003566B4">
        <w:rPr>
          <w:b/>
          <w:i/>
          <w:iCs/>
          <w:sz w:val="21"/>
          <w:szCs w:val="21"/>
          <w:highlight w:val="yellow"/>
        </w:rPr>
        <w:t>Working (completed x%)</w:t>
      </w:r>
      <w:r w:rsidRPr="003566B4">
        <w:rPr>
          <w:b/>
          <w:sz w:val="21"/>
          <w:szCs w:val="21"/>
          <w:highlight w:val="yellow"/>
        </w:rPr>
        <w:t xml:space="preserve">, </w:t>
      </w:r>
      <w:r w:rsidRPr="003566B4">
        <w:rPr>
          <w:b/>
          <w:i/>
          <w:iCs/>
          <w:sz w:val="21"/>
          <w:szCs w:val="21"/>
          <w:highlight w:val="yellow"/>
        </w:rPr>
        <w:t>Not Working (completed x%)</w:t>
      </w:r>
      <w:r w:rsidRPr="003566B4">
        <w:rPr>
          <w:b/>
          <w:sz w:val="21"/>
          <w:szCs w:val="21"/>
          <w:highlight w:val="yellow"/>
        </w:rPr>
        <w:t xml:space="preserve"> or </w:t>
      </w:r>
      <w:r w:rsidRPr="003566B4">
        <w:rPr>
          <w:b/>
          <w:i/>
          <w:iCs/>
          <w:sz w:val="21"/>
          <w:szCs w:val="21"/>
          <w:highlight w:val="yellow"/>
        </w:rPr>
        <w:t>Not done</w:t>
      </w:r>
      <w:r w:rsidRPr="003566B4">
        <w:rPr>
          <w:b/>
          <w:sz w:val="21"/>
          <w:szCs w:val="21"/>
        </w:rPr>
        <w:t>.</w:t>
      </w:r>
    </w:p>
    <w:p w14:paraId="0FA590E8" w14:textId="77777777" w:rsidR="00C20894" w:rsidRDefault="00C20894" w:rsidP="00F401D2">
      <w:pPr>
        <w:spacing w:after="114"/>
        <w:ind w:left="20" w:right="249"/>
        <w:rPr>
          <w:b/>
          <w:bCs/>
          <w:vertAlign w:val="superscript"/>
        </w:rPr>
      </w:pPr>
    </w:p>
    <w:tbl>
      <w:tblPr>
        <w:tblW w:w="10428" w:type="dxa"/>
        <w:tblInd w:w="-1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583"/>
        <w:gridCol w:w="939"/>
        <w:gridCol w:w="1406"/>
        <w:gridCol w:w="3330"/>
        <w:gridCol w:w="1170"/>
      </w:tblGrid>
      <w:tr w:rsidR="00C20894" w:rsidRPr="006506C6" w14:paraId="282FFBFB" w14:textId="77777777" w:rsidTr="00E97712">
        <w:trPr>
          <w:trHeight w:val="269"/>
        </w:trPr>
        <w:tc>
          <w:tcPr>
            <w:tcW w:w="3583" w:type="dxa"/>
          </w:tcPr>
          <w:p w14:paraId="5BB840A5" w14:textId="77777777" w:rsidR="00C20894" w:rsidRPr="00D0356C" w:rsidRDefault="00C20894" w:rsidP="006945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16"/>
                <w:szCs w:val="16"/>
              </w:rPr>
            </w:pPr>
            <w:r w:rsidRPr="00D0356C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Criteria </w:t>
            </w:r>
          </w:p>
          <w:p w14:paraId="4694D953" w14:textId="77777777" w:rsidR="00C20894" w:rsidRPr="00D0356C" w:rsidRDefault="00C20894" w:rsidP="006945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939" w:type="dxa"/>
          </w:tcPr>
          <w:p w14:paraId="576227C2" w14:textId="77777777" w:rsidR="00C20894" w:rsidRPr="00D0356C" w:rsidRDefault="00C20894" w:rsidP="00D7697F">
            <w:pPr>
              <w:autoSpaceDE w:val="0"/>
              <w:autoSpaceDN w:val="0"/>
              <w:adjustRightInd w:val="0"/>
              <w:ind w:right="-15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Weight</w:t>
            </w:r>
            <w:r w:rsidRPr="00D0356C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%</w:t>
            </w:r>
          </w:p>
        </w:tc>
        <w:tc>
          <w:tcPr>
            <w:tcW w:w="1406" w:type="dxa"/>
          </w:tcPr>
          <w:p w14:paraId="6B9C18D0" w14:textId="77777777" w:rsidR="00C20894" w:rsidRPr="00D0356C" w:rsidRDefault="00C20894" w:rsidP="00D7697F">
            <w:pPr>
              <w:autoSpaceDE w:val="0"/>
              <w:autoSpaceDN w:val="0"/>
              <w:adjustRightInd w:val="0"/>
              <w:ind w:right="-105"/>
              <w:rPr>
                <w:rFonts w:ascii="Times New Roman" w:hAnsi="Times New Roman" w:cs="Times New Roman"/>
                <w:sz w:val="16"/>
                <w:szCs w:val="16"/>
              </w:rPr>
            </w:pPr>
            <w:r w:rsidRPr="00D0356C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Functionality* </w:t>
            </w:r>
          </w:p>
        </w:tc>
        <w:tc>
          <w:tcPr>
            <w:tcW w:w="3330" w:type="dxa"/>
          </w:tcPr>
          <w:p w14:paraId="5E70CD82" w14:textId="77777777" w:rsidR="00C20894" w:rsidRPr="00D0356C" w:rsidRDefault="00C20894" w:rsidP="006945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16"/>
                <w:szCs w:val="16"/>
              </w:rPr>
            </w:pPr>
            <w:r w:rsidRPr="00D0356C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Quality of the implementation </w:t>
            </w:r>
          </w:p>
        </w:tc>
        <w:tc>
          <w:tcPr>
            <w:tcW w:w="1170" w:type="dxa"/>
          </w:tcPr>
          <w:p w14:paraId="2888EE70" w14:textId="77777777" w:rsidR="00C20894" w:rsidRPr="00D0356C" w:rsidRDefault="00C20894" w:rsidP="006945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 w:rsidRPr="00D0356C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>Your Grade</w:t>
            </w:r>
          </w:p>
        </w:tc>
      </w:tr>
      <w:tr w:rsidR="00C20894" w:rsidRPr="006506C6" w14:paraId="50B42295" w14:textId="77777777" w:rsidTr="00E97712">
        <w:trPr>
          <w:trHeight w:val="269"/>
        </w:trPr>
        <w:tc>
          <w:tcPr>
            <w:tcW w:w="3583" w:type="dxa"/>
          </w:tcPr>
          <w:p w14:paraId="53E295FD" w14:textId="77777777" w:rsidR="00C20894" w:rsidRPr="00D0356C" w:rsidRDefault="00C20894" w:rsidP="006945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16"/>
                <w:szCs w:val="16"/>
              </w:rPr>
            </w:pPr>
            <w:r w:rsidRPr="00D0356C">
              <w:rPr>
                <w:rFonts w:ascii="Times New Roman" w:hAnsi="Times New Roman" w:cs="Times New Roman"/>
                <w:sz w:val="16"/>
                <w:szCs w:val="16"/>
              </w:rPr>
              <w:t xml:space="preserve">1) Design and implement the app Web UI and navigation using HTML, CSS and JavaScript. Including designing the App Web UI and navigation. </w:t>
            </w:r>
          </w:p>
        </w:tc>
        <w:tc>
          <w:tcPr>
            <w:tcW w:w="939" w:type="dxa"/>
          </w:tcPr>
          <w:p w14:paraId="36A0E187" w14:textId="77777777" w:rsidR="00C20894" w:rsidRPr="00D0356C" w:rsidRDefault="00C20894" w:rsidP="00D7697F">
            <w:pPr>
              <w:autoSpaceDE w:val="0"/>
              <w:autoSpaceDN w:val="0"/>
              <w:adjustRightInd w:val="0"/>
              <w:ind w:right="-15"/>
              <w:rPr>
                <w:rFonts w:ascii="Times New Roman" w:hAnsi="Times New Roman" w:cs="Times New Roman"/>
                <w:sz w:val="16"/>
                <w:szCs w:val="16"/>
              </w:rPr>
            </w:pPr>
            <w:r w:rsidRPr="00D0356C">
              <w:rPr>
                <w:rFonts w:ascii="Times New Roman" w:hAnsi="Times New Roman" w:cs="Times New Roman"/>
                <w:sz w:val="16"/>
                <w:szCs w:val="16"/>
              </w:rPr>
              <w:t>30</w:t>
            </w:r>
          </w:p>
        </w:tc>
        <w:tc>
          <w:tcPr>
            <w:tcW w:w="1406" w:type="dxa"/>
          </w:tcPr>
          <w:p w14:paraId="54F8D0FB" w14:textId="1A2B96C0" w:rsidR="00C20894" w:rsidRPr="00D0356C" w:rsidRDefault="00E97712" w:rsidP="006945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Working (completed 100%)</w:t>
            </w:r>
          </w:p>
        </w:tc>
        <w:tc>
          <w:tcPr>
            <w:tcW w:w="3330" w:type="dxa"/>
          </w:tcPr>
          <w:p w14:paraId="68761E53" w14:textId="77777777" w:rsidR="00C20894" w:rsidRPr="00D0356C" w:rsidRDefault="00C20894" w:rsidP="006945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170" w:type="dxa"/>
          </w:tcPr>
          <w:p w14:paraId="16763AA2" w14:textId="77777777" w:rsidR="00C20894" w:rsidRPr="00D0356C" w:rsidRDefault="00C20894" w:rsidP="006945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C20894" w:rsidRPr="006506C6" w14:paraId="7A2377F5" w14:textId="77777777" w:rsidTr="00E97712">
        <w:trPr>
          <w:trHeight w:val="254"/>
        </w:trPr>
        <w:tc>
          <w:tcPr>
            <w:tcW w:w="3583" w:type="dxa"/>
          </w:tcPr>
          <w:p w14:paraId="299F7DC8" w14:textId="77777777" w:rsidR="00C20894" w:rsidRPr="00D0356C" w:rsidRDefault="00C20894" w:rsidP="006945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16"/>
                <w:szCs w:val="16"/>
              </w:rPr>
            </w:pPr>
            <w:r w:rsidRPr="00D0356C">
              <w:rPr>
                <w:rFonts w:ascii="Times New Roman" w:hAnsi="Times New Roman" w:cs="Times New Roman"/>
                <w:sz w:val="16"/>
                <w:szCs w:val="16"/>
              </w:rPr>
              <w:t xml:space="preserve">2) Design and implement the Web API and the server-side data access repositories to read/write the app data JSON files. </w:t>
            </w:r>
          </w:p>
        </w:tc>
        <w:tc>
          <w:tcPr>
            <w:tcW w:w="939" w:type="dxa"/>
          </w:tcPr>
          <w:p w14:paraId="66A9185A" w14:textId="77777777" w:rsidR="00C20894" w:rsidRPr="00D0356C" w:rsidRDefault="00C20894" w:rsidP="00D7697F">
            <w:pPr>
              <w:autoSpaceDE w:val="0"/>
              <w:autoSpaceDN w:val="0"/>
              <w:adjustRightInd w:val="0"/>
              <w:ind w:right="-15"/>
              <w:rPr>
                <w:rFonts w:ascii="Times New Roman" w:hAnsi="Times New Roman" w:cs="Times New Roman"/>
                <w:sz w:val="16"/>
                <w:szCs w:val="16"/>
              </w:rPr>
            </w:pPr>
            <w:r w:rsidRPr="00D0356C">
              <w:rPr>
                <w:rFonts w:ascii="Times New Roman" w:hAnsi="Times New Roman" w:cs="Times New Roman"/>
                <w:sz w:val="16"/>
                <w:szCs w:val="16"/>
              </w:rPr>
              <w:t>60</w:t>
            </w:r>
          </w:p>
        </w:tc>
        <w:tc>
          <w:tcPr>
            <w:tcW w:w="1406" w:type="dxa"/>
          </w:tcPr>
          <w:p w14:paraId="00182577" w14:textId="0B1778C9" w:rsidR="00C20894" w:rsidRPr="00D0356C" w:rsidRDefault="00D553E1" w:rsidP="006945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Not done. Local Storage is used for Phase1</w:t>
            </w:r>
          </w:p>
        </w:tc>
        <w:tc>
          <w:tcPr>
            <w:tcW w:w="3330" w:type="dxa"/>
          </w:tcPr>
          <w:p w14:paraId="396207DE" w14:textId="77777777" w:rsidR="00C20894" w:rsidRPr="00D0356C" w:rsidRDefault="00C20894" w:rsidP="006945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170" w:type="dxa"/>
          </w:tcPr>
          <w:p w14:paraId="00D4ADFD" w14:textId="77777777" w:rsidR="00C20894" w:rsidRPr="00D0356C" w:rsidRDefault="00C20894" w:rsidP="006945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C20894" w:rsidRPr="006506C6" w14:paraId="6B021138" w14:textId="77777777" w:rsidTr="00E97712">
        <w:trPr>
          <w:trHeight w:val="109"/>
        </w:trPr>
        <w:tc>
          <w:tcPr>
            <w:tcW w:w="3583" w:type="dxa"/>
          </w:tcPr>
          <w:p w14:paraId="3DBDE2EC" w14:textId="77777777" w:rsidR="00C20894" w:rsidRPr="00D0356C" w:rsidRDefault="00C20894" w:rsidP="006945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16"/>
                <w:szCs w:val="16"/>
              </w:rPr>
            </w:pPr>
            <w:r w:rsidRPr="00D0356C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3) Application Design: </w:t>
            </w:r>
            <w:r w:rsidRPr="00D0356C">
              <w:rPr>
                <w:rFonts w:ascii="Times New Roman" w:hAnsi="Times New Roman" w:cs="Times New Roman"/>
                <w:sz w:val="16"/>
                <w:szCs w:val="16"/>
              </w:rPr>
              <w:t xml:space="preserve">Entities, Repositories and Web API class diagrams. </w:t>
            </w:r>
          </w:p>
        </w:tc>
        <w:tc>
          <w:tcPr>
            <w:tcW w:w="939" w:type="dxa"/>
          </w:tcPr>
          <w:p w14:paraId="38B752EC" w14:textId="77777777" w:rsidR="00C20894" w:rsidRPr="00D0356C" w:rsidRDefault="00C20894" w:rsidP="00D7697F">
            <w:pPr>
              <w:autoSpaceDE w:val="0"/>
              <w:autoSpaceDN w:val="0"/>
              <w:adjustRightInd w:val="0"/>
              <w:ind w:right="-15"/>
              <w:rPr>
                <w:rFonts w:ascii="Times New Roman" w:hAnsi="Times New Roman" w:cs="Times New Roman"/>
                <w:sz w:val="16"/>
                <w:szCs w:val="16"/>
              </w:rPr>
            </w:pPr>
            <w:r w:rsidRPr="00D0356C">
              <w:rPr>
                <w:rFonts w:ascii="Times New Roman" w:hAnsi="Times New Roman" w:cs="Times New Roman"/>
                <w:sz w:val="16"/>
                <w:szCs w:val="16"/>
              </w:rPr>
              <w:t>5</w:t>
            </w:r>
          </w:p>
        </w:tc>
        <w:tc>
          <w:tcPr>
            <w:tcW w:w="1406" w:type="dxa"/>
          </w:tcPr>
          <w:p w14:paraId="6BF503BE" w14:textId="78D6A876" w:rsidR="00C20894" w:rsidRPr="00D0356C" w:rsidRDefault="00A628C1" w:rsidP="006945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Not done.</w:t>
            </w:r>
          </w:p>
        </w:tc>
        <w:tc>
          <w:tcPr>
            <w:tcW w:w="3330" w:type="dxa"/>
          </w:tcPr>
          <w:p w14:paraId="319D9253" w14:textId="77777777" w:rsidR="00C20894" w:rsidRPr="00D0356C" w:rsidRDefault="00C20894" w:rsidP="006945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170" w:type="dxa"/>
          </w:tcPr>
          <w:p w14:paraId="05034F33" w14:textId="77777777" w:rsidR="00C20894" w:rsidRPr="00D0356C" w:rsidRDefault="00C20894" w:rsidP="006945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C20894" w:rsidRPr="006506C6" w14:paraId="0A7BB704" w14:textId="77777777" w:rsidTr="00E97712">
        <w:trPr>
          <w:trHeight w:val="399"/>
        </w:trPr>
        <w:tc>
          <w:tcPr>
            <w:tcW w:w="3583" w:type="dxa"/>
          </w:tcPr>
          <w:p w14:paraId="495B8C4D" w14:textId="77777777" w:rsidR="00C20894" w:rsidRPr="00D0356C" w:rsidRDefault="00C20894" w:rsidP="006945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16"/>
                <w:szCs w:val="16"/>
              </w:rPr>
            </w:pPr>
            <w:r w:rsidRPr="00D0356C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4) Testing documentation </w:t>
            </w:r>
            <w:r w:rsidRPr="00D0356C">
              <w:rPr>
                <w:rFonts w:ascii="Times New Roman" w:hAnsi="Times New Roman" w:cs="Times New Roman"/>
                <w:sz w:val="16"/>
                <w:szCs w:val="16"/>
              </w:rPr>
              <w:t xml:space="preserve">using screen shots illustrating the testing results. </w:t>
            </w:r>
          </w:p>
          <w:p w14:paraId="582242A8" w14:textId="77777777" w:rsidR="00C20894" w:rsidRPr="00D0356C" w:rsidRDefault="00C20894" w:rsidP="006945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16"/>
                <w:szCs w:val="16"/>
              </w:rPr>
            </w:pPr>
            <w:r w:rsidRPr="00D0356C">
              <w:rPr>
                <w:rFonts w:ascii="Times New Roman" w:hAnsi="Times New Roman" w:cs="Times New Roman"/>
                <w:sz w:val="16"/>
                <w:szCs w:val="16"/>
              </w:rPr>
              <w:t xml:space="preserve">- Discussion of the project contribution of each team member. Members should collaborate and contribute equally to the project. </w:t>
            </w:r>
          </w:p>
        </w:tc>
        <w:tc>
          <w:tcPr>
            <w:tcW w:w="939" w:type="dxa"/>
          </w:tcPr>
          <w:p w14:paraId="35641B52" w14:textId="77777777" w:rsidR="00C20894" w:rsidRPr="00D0356C" w:rsidRDefault="00C20894" w:rsidP="00D7697F">
            <w:pPr>
              <w:autoSpaceDE w:val="0"/>
              <w:autoSpaceDN w:val="0"/>
              <w:adjustRightInd w:val="0"/>
              <w:ind w:right="-15"/>
              <w:rPr>
                <w:rFonts w:ascii="Times New Roman" w:hAnsi="Times New Roman" w:cs="Times New Roman"/>
                <w:sz w:val="16"/>
                <w:szCs w:val="16"/>
              </w:rPr>
            </w:pPr>
            <w:r w:rsidRPr="00D0356C">
              <w:rPr>
                <w:rFonts w:ascii="Times New Roman" w:hAnsi="Times New Roman" w:cs="Times New Roman"/>
                <w:sz w:val="16"/>
                <w:szCs w:val="16"/>
              </w:rPr>
              <w:t>5</w:t>
            </w:r>
          </w:p>
        </w:tc>
        <w:tc>
          <w:tcPr>
            <w:tcW w:w="1406" w:type="dxa"/>
          </w:tcPr>
          <w:p w14:paraId="5C78EF08" w14:textId="3435B897" w:rsidR="00C20894" w:rsidRPr="00D0356C" w:rsidRDefault="00F61D0C" w:rsidP="006945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sz w:val="16"/>
                <w:szCs w:val="16"/>
              </w:rPr>
              <w:t>Working (completed 100%)</w:t>
            </w:r>
            <w:bookmarkStart w:id="0" w:name="_GoBack"/>
            <w:bookmarkEnd w:id="0"/>
          </w:p>
        </w:tc>
        <w:tc>
          <w:tcPr>
            <w:tcW w:w="3330" w:type="dxa"/>
          </w:tcPr>
          <w:p w14:paraId="2676E25F" w14:textId="77777777" w:rsidR="00C20894" w:rsidRPr="00D0356C" w:rsidRDefault="00C20894" w:rsidP="006945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170" w:type="dxa"/>
          </w:tcPr>
          <w:p w14:paraId="39D70F88" w14:textId="77777777" w:rsidR="00C20894" w:rsidRPr="00D0356C" w:rsidRDefault="00C20894" w:rsidP="006945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C20894" w:rsidRPr="006506C6" w14:paraId="2E2386C5" w14:textId="77777777" w:rsidTr="00E97712">
        <w:trPr>
          <w:trHeight w:val="109"/>
        </w:trPr>
        <w:tc>
          <w:tcPr>
            <w:tcW w:w="3583" w:type="dxa"/>
          </w:tcPr>
          <w:p w14:paraId="4728C96D" w14:textId="77777777" w:rsidR="00C20894" w:rsidRPr="00D0356C" w:rsidRDefault="00C20894" w:rsidP="006945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16"/>
                <w:szCs w:val="16"/>
              </w:rPr>
            </w:pPr>
            <w:r w:rsidRPr="00D0356C"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  <w:t xml:space="preserve">Total </w:t>
            </w:r>
          </w:p>
        </w:tc>
        <w:tc>
          <w:tcPr>
            <w:tcW w:w="939" w:type="dxa"/>
          </w:tcPr>
          <w:p w14:paraId="02C4448D" w14:textId="77777777" w:rsidR="00C20894" w:rsidRPr="00D0356C" w:rsidRDefault="00C20894" w:rsidP="00D7697F">
            <w:pPr>
              <w:autoSpaceDE w:val="0"/>
              <w:autoSpaceDN w:val="0"/>
              <w:adjustRightInd w:val="0"/>
              <w:ind w:right="-15"/>
              <w:rPr>
                <w:rFonts w:ascii="Times New Roman" w:hAnsi="Times New Roman" w:cs="Times New Roman"/>
                <w:sz w:val="16"/>
                <w:szCs w:val="16"/>
              </w:rPr>
            </w:pPr>
            <w:r w:rsidRPr="00D0356C">
              <w:rPr>
                <w:rFonts w:ascii="Times New Roman" w:hAnsi="Times New Roman" w:cs="Times New Roman"/>
                <w:sz w:val="16"/>
                <w:szCs w:val="16"/>
              </w:rPr>
              <w:t>100</w:t>
            </w:r>
          </w:p>
        </w:tc>
        <w:tc>
          <w:tcPr>
            <w:tcW w:w="1406" w:type="dxa"/>
          </w:tcPr>
          <w:p w14:paraId="3E86828E" w14:textId="77777777" w:rsidR="00C20894" w:rsidRPr="00D0356C" w:rsidRDefault="00C20894" w:rsidP="006945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3330" w:type="dxa"/>
          </w:tcPr>
          <w:p w14:paraId="494B574E" w14:textId="77777777" w:rsidR="00C20894" w:rsidRPr="00D0356C" w:rsidRDefault="00C20894" w:rsidP="006945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  <w:tc>
          <w:tcPr>
            <w:tcW w:w="1170" w:type="dxa"/>
          </w:tcPr>
          <w:p w14:paraId="6A613462" w14:textId="77777777" w:rsidR="00C20894" w:rsidRPr="00D0356C" w:rsidRDefault="00C20894" w:rsidP="006945F4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</w:tbl>
    <w:p w14:paraId="729B36D6" w14:textId="77777777" w:rsidR="0095705A" w:rsidRPr="006506C6" w:rsidRDefault="0095705A" w:rsidP="0095705A">
      <w:pPr>
        <w:autoSpaceDE w:val="0"/>
        <w:autoSpaceDN w:val="0"/>
        <w:adjustRightInd w:val="0"/>
        <w:rPr>
          <w:rFonts w:ascii="Times New Roman" w:hAnsi="Times New Roman" w:cs="Times New Roman"/>
          <w:i/>
          <w:iCs/>
        </w:rPr>
      </w:pPr>
      <w:r w:rsidRPr="006506C6">
        <w:rPr>
          <w:rFonts w:ascii="Times New Roman" w:hAnsi="Times New Roman" w:cs="Times New Roman"/>
          <w:b/>
          <w:bCs/>
          <w:i/>
          <w:iCs/>
        </w:rPr>
        <w:t xml:space="preserve">Important remark: </w:t>
      </w:r>
      <w:r w:rsidRPr="006506C6">
        <w:rPr>
          <w:rFonts w:ascii="Times New Roman" w:hAnsi="Times New Roman" w:cs="Times New Roman"/>
          <w:i/>
          <w:iCs/>
        </w:rPr>
        <w:t xml:space="preserve">In case of copying and/or plagiarism or not being able to explain or answer questions about the implementation, you lose the whole grade. </w:t>
      </w:r>
    </w:p>
    <w:p w14:paraId="4793B377" w14:textId="77777777" w:rsidR="0095705A" w:rsidRPr="006506C6" w:rsidRDefault="0095705A" w:rsidP="0095705A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  <w:b/>
          <w:bCs/>
        </w:rPr>
        <w:t xml:space="preserve">* Criteria for grading the functionality: </w:t>
      </w:r>
    </w:p>
    <w:p w14:paraId="0858C2A9" w14:textId="77777777" w:rsidR="0095705A" w:rsidRPr="006506C6" w:rsidRDefault="0095705A" w:rsidP="0095705A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The functionality is working: you get 70% of the assigned grade. </w:t>
      </w:r>
    </w:p>
    <w:p w14:paraId="50308C7C" w14:textId="77777777" w:rsidR="0095705A" w:rsidRPr="006506C6" w:rsidRDefault="0095705A" w:rsidP="0095705A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The functionality is not working: you lose 40% of assigned grade. </w:t>
      </w:r>
    </w:p>
    <w:p w14:paraId="718A48A3" w14:textId="77777777" w:rsidR="0095705A" w:rsidRPr="006506C6" w:rsidRDefault="0095705A" w:rsidP="0095705A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The functionality is not implemented: you get 0. </w:t>
      </w:r>
    </w:p>
    <w:p w14:paraId="61117C04" w14:textId="77777777" w:rsidR="0095705A" w:rsidRPr="006506C6" w:rsidRDefault="0095705A" w:rsidP="0095705A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The remaining grade in all cases from above </w:t>
      </w:r>
      <w:r w:rsidRPr="004414DD">
        <w:rPr>
          <w:rFonts w:ascii="Times New Roman" w:hAnsi="Times New Roman" w:cs="Times New Roman"/>
          <w:b/>
          <w:bCs/>
          <w:color w:val="C00000"/>
        </w:rPr>
        <w:t>is assigned to the quality of the implementation</w:t>
      </w:r>
      <w:r w:rsidRPr="006506C6">
        <w:rPr>
          <w:rFonts w:ascii="Times New Roman" w:hAnsi="Times New Roman" w:cs="Times New Roman"/>
        </w:rPr>
        <w:t xml:space="preserve">, </w:t>
      </w:r>
    </w:p>
    <w:p w14:paraId="76CF8762" w14:textId="77777777" w:rsidR="0095705A" w:rsidRPr="006506C6" w:rsidRDefault="0095705A" w:rsidP="0095705A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The grades are distributed on the various use cases, when the design/implementation is partial, you get only the grades of designed/implemented use cases. </w:t>
      </w:r>
    </w:p>
    <w:p w14:paraId="1289A3F4" w14:textId="77777777" w:rsidR="0095705A" w:rsidRPr="006506C6" w:rsidRDefault="0095705A" w:rsidP="0095705A">
      <w:pPr>
        <w:autoSpaceDE w:val="0"/>
        <w:autoSpaceDN w:val="0"/>
        <w:adjustRightInd w:val="0"/>
        <w:rPr>
          <w:rFonts w:ascii="Times New Roman" w:hAnsi="Times New Roman" w:cs="Times New Roman"/>
        </w:rPr>
      </w:pPr>
    </w:p>
    <w:p w14:paraId="45638A1A" w14:textId="77777777" w:rsidR="0095705A" w:rsidRPr="006506C6" w:rsidRDefault="0095705A" w:rsidP="0095705A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lastRenderedPageBreak/>
        <w:t xml:space="preserve">Code quality criteria, include: </w:t>
      </w:r>
    </w:p>
    <w:p w14:paraId="16B5E5B5" w14:textId="77777777" w:rsidR="0095705A" w:rsidRPr="006506C6" w:rsidRDefault="0095705A" w:rsidP="0095705A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Use of meaningful identifiers for variables and functions (e.g. using JavaScript naming conventions) </w:t>
      </w:r>
    </w:p>
    <w:p w14:paraId="5B3A178F" w14:textId="77777777" w:rsidR="0095705A" w:rsidRPr="006506C6" w:rsidRDefault="0095705A" w:rsidP="0095705A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Pages are responsive </w:t>
      </w:r>
    </w:p>
    <w:p w14:paraId="5EA6BBBD" w14:textId="77777777" w:rsidR="0095705A" w:rsidRPr="006506C6" w:rsidRDefault="0095705A" w:rsidP="0095705A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Clean code: simple and concise code, no redundancy </w:t>
      </w:r>
    </w:p>
    <w:p w14:paraId="3D7D25FD" w14:textId="77777777" w:rsidR="0095705A" w:rsidRPr="006506C6" w:rsidRDefault="0095705A" w:rsidP="0095705A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Clean implementation without unnecessary files/code </w:t>
      </w:r>
    </w:p>
    <w:p w14:paraId="05273D12" w14:textId="77777777" w:rsidR="0095705A" w:rsidRPr="006506C6" w:rsidRDefault="0095705A" w:rsidP="0095705A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Use of comments where necessary </w:t>
      </w:r>
    </w:p>
    <w:p w14:paraId="4D5E8D11" w14:textId="77777777" w:rsidR="0095705A" w:rsidRPr="006506C6" w:rsidRDefault="0095705A" w:rsidP="0095705A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Proper code formatting and indentation. </w:t>
      </w:r>
    </w:p>
    <w:p w14:paraId="3F56A17D" w14:textId="77777777" w:rsidR="0095705A" w:rsidRPr="006506C6" w:rsidRDefault="0095705A" w:rsidP="0095705A">
      <w:pPr>
        <w:autoSpaceDE w:val="0"/>
        <w:autoSpaceDN w:val="0"/>
        <w:adjustRightInd w:val="0"/>
        <w:rPr>
          <w:rFonts w:ascii="Times New Roman" w:hAnsi="Times New Roman" w:cs="Times New Roman"/>
        </w:rPr>
      </w:pPr>
    </w:p>
    <w:p w14:paraId="797E09DB" w14:textId="77777777" w:rsidR="0095705A" w:rsidRPr="004414DD" w:rsidRDefault="0095705A" w:rsidP="0095705A">
      <w:pPr>
        <w:autoSpaceDE w:val="0"/>
        <w:autoSpaceDN w:val="0"/>
        <w:adjustRightInd w:val="0"/>
        <w:rPr>
          <w:rFonts w:ascii="Times New Roman" w:hAnsi="Times New Roman" w:cs="Times New Roman"/>
          <w:color w:val="C00000"/>
        </w:rPr>
      </w:pPr>
      <w:r w:rsidRPr="004414DD">
        <w:rPr>
          <w:rFonts w:ascii="Times New Roman" w:hAnsi="Times New Roman" w:cs="Times New Roman"/>
          <w:b/>
          <w:bCs/>
          <w:color w:val="C00000"/>
        </w:rPr>
        <w:t xml:space="preserve">You lose marks </w:t>
      </w:r>
      <w:r w:rsidRPr="004414DD">
        <w:rPr>
          <w:rFonts w:ascii="Times New Roman" w:hAnsi="Times New Roman" w:cs="Times New Roman"/>
          <w:color w:val="C00000"/>
        </w:rPr>
        <w:t>for code duplication, poor/inefficient coding practices, poor naming of identifiers, unclean/untidy submission, and unnecessary complex/poor user interface design.</w:t>
      </w:r>
    </w:p>
    <w:p w14:paraId="734D0167" w14:textId="77777777" w:rsidR="0095705A" w:rsidRDefault="0095705A" w:rsidP="0095705A">
      <w:pPr>
        <w:rPr>
          <w:rFonts w:ascii="Times New Roman" w:hAnsi="Times New Roman" w:cs="Times New Roman"/>
        </w:rPr>
      </w:pPr>
    </w:p>
    <w:p w14:paraId="6C3BCD84" w14:textId="77777777" w:rsidR="0095705A" w:rsidRDefault="0095705A" w:rsidP="0095705A">
      <w:pPr>
        <w:rPr>
          <w:rFonts w:ascii="Times New Roman" w:hAnsi="Times New Roman" w:cs="Times New Roman"/>
        </w:rPr>
      </w:pPr>
    </w:p>
    <w:p w14:paraId="4D483FF5" w14:textId="77777777" w:rsidR="0095705A" w:rsidRDefault="0095705A" w:rsidP="0095705A">
      <w:pPr>
        <w:rPr>
          <w:rFonts w:ascii="Times New Roman" w:hAnsi="Times New Roman" w:cs="Times New Roman"/>
        </w:rPr>
      </w:pPr>
    </w:p>
    <w:p w14:paraId="67CA6F58" w14:textId="77777777" w:rsidR="0095705A" w:rsidRPr="004414DD" w:rsidRDefault="0095705A" w:rsidP="0095705A">
      <w:pPr>
        <w:rPr>
          <w:rFonts w:ascii="Times New Roman" w:hAnsi="Times New Roman" w:cs="Times New Roman"/>
          <w:color w:val="C00000"/>
        </w:rPr>
      </w:pPr>
      <w:r>
        <w:rPr>
          <w:rFonts w:ascii="Times New Roman" w:hAnsi="Times New Roman" w:cs="Times New Roman"/>
          <w:b/>
          <w:bCs/>
          <w:color w:val="C00000"/>
        </w:rPr>
        <w:t>Important Remark</w:t>
      </w:r>
      <w:r w:rsidRPr="004414DD">
        <w:rPr>
          <w:rFonts w:ascii="Times New Roman" w:hAnsi="Times New Roman" w:cs="Times New Roman"/>
          <w:color w:val="C00000"/>
        </w:rPr>
        <w:t xml:space="preserve">: </w:t>
      </w:r>
    </w:p>
    <w:p w14:paraId="5C1E7EE6" w14:textId="77777777" w:rsidR="0095705A" w:rsidRDefault="0095705A" w:rsidP="0095705A">
      <w:pPr>
        <w:spacing w:after="120"/>
        <w:ind w:left="1890" w:hanging="1890"/>
        <w:rPr>
          <w:rFonts w:ascii="Times New Roman" w:hAnsi="Times New Roman" w:cs="Times New Roman"/>
        </w:rPr>
      </w:pPr>
      <w:r w:rsidRPr="004414DD">
        <w:rPr>
          <w:rFonts w:ascii="Times New Roman" w:hAnsi="Times New Roman" w:cs="Times New Roman"/>
          <w:b/>
          <w:bCs/>
        </w:rPr>
        <w:t>[Grades: 100-85]:</w:t>
      </w:r>
      <w:r>
        <w:rPr>
          <w:rFonts w:ascii="Times New Roman" w:hAnsi="Times New Roman" w:cs="Times New Roman"/>
        </w:rPr>
        <w:t xml:space="preserve"> Will be given only to </w:t>
      </w:r>
      <w:r w:rsidRPr="003A2A1F">
        <w:rPr>
          <w:rFonts w:ascii="Times New Roman" w:hAnsi="Times New Roman" w:cs="Times New Roman"/>
          <w:b/>
          <w:bCs/>
          <w:u w:val="single"/>
        </w:rPr>
        <w:t>fully functional application</w:t>
      </w:r>
      <w:r>
        <w:rPr>
          <w:rFonts w:ascii="Times New Roman" w:hAnsi="Times New Roman" w:cs="Times New Roman"/>
        </w:rPr>
        <w:t xml:space="preserve"> with </w:t>
      </w:r>
      <w:r w:rsidRPr="003A2A1F">
        <w:rPr>
          <w:rFonts w:ascii="Times New Roman" w:hAnsi="Times New Roman" w:cs="Times New Roman"/>
          <w:b/>
          <w:bCs/>
          <w:u w:val="single"/>
        </w:rPr>
        <w:t>all the quality criteria cited above met</w:t>
      </w:r>
      <w:r>
        <w:rPr>
          <w:rFonts w:ascii="Times New Roman" w:hAnsi="Times New Roman" w:cs="Times New Roman"/>
        </w:rPr>
        <w:t xml:space="preserve"> and the project has excellent </w:t>
      </w:r>
      <w:r w:rsidRPr="003A2A1F">
        <w:rPr>
          <w:rFonts w:ascii="Times New Roman" w:hAnsi="Times New Roman" w:cs="Times New Roman"/>
          <w:b/>
          <w:bCs/>
          <w:u w:val="single"/>
        </w:rPr>
        <w:t>design for the various functionalities</w:t>
      </w:r>
      <w:r>
        <w:rPr>
          <w:rFonts w:ascii="Times New Roman" w:hAnsi="Times New Roman" w:cs="Times New Roman"/>
        </w:rPr>
        <w:t xml:space="preserve">. </w:t>
      </w:r>
      <w:r w:rsidRPr="00332AAF">
        <w:rPr>
          <w:rFonts w:ascii="Times New Roman" w:hAnsi="Times New Roman" w:cs="Times New Roman"/>
          <w:b/>
          <w:bCs/>
        </w:rPr>
        <w:t>The report is professional</w:t>
      </w:r>
      <w:r>
        <w:rPr>
          <w:rFonts w:ascii="Times New Roman" w:hAnsi="Times New Roman" w:cs="Times New Roman"/>
        </w:rPr>
        <w:t xml:space="preserve">. </w:t>
      </w:r>
    </w:p>
    <w:p w14:paraId="18F72808" w14:textId="77777777" w:rsidR="0095705A" w:rsidRPr="006506C6" w:rsidRDefault="0095705A" w:rsidP="0095705A">
      <w:pPr>
        <w:spacing w:after="120"/>
        <w:ind w:left="1800" w:hanging="1800"/>
        <w:rPr>
          <w:rFonts w:ascii="Times New Roman" w:hAnsi="Times New Roman" w:cs="Times New Roman"/>
        </w:rPr>
      </w:pPr>
      <w:r w:rsidRPr="004414DD">
        <w:rPr>
          <w:rFonts w:ascii="Times New Roman" w:hAnsi="Times New Roman" w:cs="Times New Roman"/>
          <w:b/>
          <w:bCs/>
        </w:rPr>
        <w:t xml:space="preserve">[Grades: </w:t>
      </w:r>
      <w:r>
        <w:rPr>
          <w:rFonts w:ascii="Times New Roman" w:hAnsi="Times New Roman" w:cs="Times New Roman"/>
          <w:b/>
          <w:bCs/>
        </w:rPr>
        <w:t>85</w:t>
      </w:r>
      <w:r w:rsidRPr="004414DD">
        <w:rPr>
          <w:rFonts w:ascii="Times New Roman" w:hAnsi="Times New Roman" w:cs="Times New Roman"/>
          <w:b/>
          <w:bCs/>
        </w:rPr>
        <w:t>-8</w:t>
      </w:r>
      <w:r>
        <w:rPr>
          <w:rFonts w:ascii="Times New Roman" w:hAnsi="Times New Roman" w:cs="Times New Roman"/>
          <w:b/>
          <w:bCs/>
        </w:rPr>
        <w:t>0</w:t>
      </w:r>
      <w:r w:rsidRPr="004414DD">
        <w:rPr>
          <w:rFonts w:ascii="Times New Roman" w:hAnsi="Times New Roman" w:cs="Times New Roman"/>
          <w:b/>
          <w:bCs/>
        </w:rPr>
        <w:t>]:</w:t>
      </w:r>
      <w:r>
        <w:rPr>
          <w:rFonts w:ascii="Times New Roman" w:hAnsi="Times New Roman" w:cs="Times New Roman"/>
        </w:rPr>
        <w:t xml:space="preserve"> Will be given only </w:t>
      </w:r>
      <w:r w:rsidRPr="003A2A1F">
        <w:rPr>
          <w:rFonts w:ascii="Times New Roman" w:hAnsi="Times New Roman" w:cs="Times New Roman"/>
          <w:b/>
          <w:bCs/>
          <w:u w:val="single"/>
        </w:rPr>
        <w:t>to fully functional application</w:t>
      </w:r>
      <w:r>
        <w:rPr>
          <w:rFonts w:ascii="Times New Roman" w:hAnsi="Times New Roman" w:cs="Times New Roman"/>
        </w:rPr>
        <w:t xml:space="preserve"> </w:t>
      </w:r>
      <w:r w:rsidRPr="003A2A1F">
        <w:rPr>
          <w:rFonts w:ascii="Times New Roman" w:hAnsi="Times New Roman" w:cs="Times New Roman"/>
          <w:b/>
          <w:bCs/>
          <w:u w:val="single"/>
        </w:rPr>
        <w:t>with most of all the quality criteria cited above met</w:t>
      </w:r>
      <w:r>
        <w:rPr>
          <w:rFonts w:ascii="Times New Roman" w:hAnsi="Times New Roman" w:cs="Times New Roman"/>
        </w:rPr>
        <w:t xml:space="preserve"> and the project has good design for the various functionalities. </w:t>
      </w:r>
      <w:r w:rsidRPr="00332AAF">
        <w:rPr>
          <w:rFonts w:ascii="Times New Roman" w:hAnsi="Times New Roman" w:cs="Times New Roman"/>
          <w:b/>
          <w:bCs/>
        </w:rPr>
        <w:t>The report is professional</w:t>
      </w:r>
      <w:r>
        <w:rPr>
          <w:rFonts w:ascii="Times New Roman" w:hAnsi="Times New Roman" w:cs="Times New Roman"/>
        </w:rPr>
        <w:t>.</w:t>
      </w:r>
    </w:p>
    <w:p w14:paraId="5CC772A7" w14:textId="77777777" w:rsidR="0095705A" w:rsidRDefault="0095705A" w:rsidP="0095705A">
      <w:pPr>
        <w:spacing w:after="120"/>
        <w:ind w:left="1800" w:hanging="1800"/>
        <w:rPr>
          <w:rFonts w:ascii="Times New Roman" w:hAnsi="Times New Roman" w:cs="Times New Roman"/>
        </w:rPr>
      </w:pPr>
      <w:r w:rsidRPr="004414DD">
        <w:rPr>
          <w:rFonts w:ascii="Times New Roman" w:hAnsi="Times New Roman" w:cs="Times New Roman"/>
          <w:b/>
          <w:bCs/>
        </w:rPr>
        <w:t xml:space="preserve">[Grades: </w:t>
      </w:r>
      <w:r>
        <w:rPr>
          <w:rFonts w:ascii="Times New Roman" w:hAnsi="Times New Roman" w:cs="Times New Roman"/>
          <w:b/>
          <w:bCs/>
        </w:rPr>
        <w:t>80</w:t>
      </w:r>
      <w:r w:rsidRPr="004414DD">
        <w:rPr>
          <w:rFonts w:ascii="Times New Roman" w:hAnsi="Times New Roman" w:cs="Times New Roman"/>
          <w:b/>
          <w:bCs/>
        </w:rPr>
        <w:t>-</w:t>
      </w:r>
      <w:r>
        <w:rPr>
          <w:rFonts w:ascii="Times New Roman" w:hAnsi="Times New Roman" w:cs="Times New Roman"/>
          <w:b/>
          <w:bCs/>
        </w:rPr>
        <w:t>75</w:t>
      </w:r>
      <w:r w:rsidRPr="004414DD">
        <w:rPr>
          <w:rFonts w:ascii="Times New Roman" w:hAnsi="Times New Roman" w:cs="Times New Roman"/>
          <w:b/>
          <w:bCs/>
        </w:rPr>
        <w:t>]:</w:t>
      </w:r>
      <w:r>
        <w:rPr>
          <w:rFonts w:ascii="Times New Roman" w:hAnsi="Times New Roman" w:cs="Times New Roman"/>
        </w:rPr>
        <w:t xml:space="preserve"> 80% of the application functionalities are functional. The project respects partially the quality criteria. </w:t>
      </w:r>
      <w:r w:rsidRPr="00332AAF">
        <w:rPr>
          <w:rFonts w:ascii="Times New Roman" w:hAnsi="Times New Roman" w:cs="Times New Roman"/>
          <w:b/>
          <w:bCs/>
        </w:rPr>
        <w:t>The report is professional</w:t>
      </w:r>
      <w:r>
        <w:rPr>
          <w:rFonts w:ascii="Times New Roman" w:hAnsi="Times New Roman" w:cs="Times New Roman"/>
        </w:rPr>
        <w:t xml:space="preserve"> but misses some </w:t>
      </w:r>
      <w:proofErr w:type="spellStart"/>
      <w:r>
        <w:rPr>
          <w:rFonts w:ascii="Times New Roman" w:hAnsi="Times New Roman" w:cs="Times New Roman"/>
        </w:rPr>
        <w:t>iformation</w:t>
      </w:r>
      <w:proofErr w:type="spellEnd"/>
      <w:r>
        <w:rPr>
          <w:rFonts w:ascii="Times New Roman" w:hAnsi="Times New Roman" w:cs="Times New Roman"/>
        </w:rPr>
        <w:t>.</w:t>
      </w:r>
    </w:p>
    <w:p w14:paraId="6A864FE6" w14:textId="77777777" w:rsidR="0095705A" w:rsidRPr="006506C6" w:rsidRDefault="0095705A" w:rsidP="0095705A">
      <w:pPr>
        <w:spacing w:after="12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e grades are not negotiable. We expect that only a small portion (around 15%) of the class will be able to meet the criteria for the grades </w:t>
      </w:r>
      <w:r w:rsidRPr="004414DD">
        <w:rPr>
          <w:rFonts w:ascii="Times New Roman" w:hAnsi="Times New Roman" w:cs="Times New Roman"/>
          <w:b/>
          <w:bCs/>
        </w:rPr>
        <w:t>[100-85]</w:t>
      </w:r>
      <w:r>
        <w:rPr>
          <w:rFonts w:ascii="Times New Roman" w:hAnsi="Times New Roman" w:cs="Times New Roman"/>
          <w:b/>
          <w:bCs/>
        </w:rPr>
        <w:t>. You should work hard to and demonstrate the merits of your application to earn those grades.</w:t>
      </w:r>
    </w:p>
    <w:p w14:paraId="61B299C0" w14:textId="77777777" w:rsidR="00C20894" w:rsidRDefault="00C20894" w:rsidP="00F401D2">
      <w:pPr>
        <w:spacing w:after="114"/>
        <w:ind w:left="20" w:right="249"/>
        <w:rPr>
          <w:b/>
          <w:bCs/>
          <w:vertAlign w:val="superscript"/>
        </w:rPr>
      </w:pPr>
    </w:p>
    <w:p w14:paraId="03B0C4E6" w14:textId="77777777" w:rsidR="00C20894" w:rsidRDefault="00C20894" w:rsidP="00F401D2">
      <w:pPr>
        <w:spacing w:after="114"/>
        <w:ind w:left="20" w:right="249"/>
        <w:rPr>
          <w:b/>
          <w:bCs/>
          <w:vertAlign w:val="superscript"/>
        </w:rPr>
      </w:pPr>
    </w:p>
    <w:p w14:paraId="7EE5E445" w14:textId="77777777" w:rsidR="00C20894" w:rsidRDefault="00C20894" w:rsidP="00F401D2">
      <w:pPr>
        <w:spacing w:after="114"/>
        <w:ind w:left="20" w:right="249"/>
        <w:rPr>
          <w:b/>
          <w:bCs/>
          <w:vertAlign w:val="superscript"/>
        </w:rPr>
      </w:pPr>
    </w:p>
    <w:p w14:paraId="0B4381FB" w14:textId="59D1E73E" w:rsidR="0095705A" w:rsidRDefault="0095705A" w:rsidP="00F401D2">
      <w:pPr>
        <w:spacing w:after="330"/>
        <w:ind w:left="20" w:right="249"/>
      </w:pPr>
    </w:p>
    <w:p w14:paraId="64A1132F" w14:textId="31760137" w:rsidR="0095705A" w:rsidRDefault="0095705A" w:rsidP="00F401D2">
      <w:pPr>
        <w:spacing w:after="330"/>
        <w:ind w:left="20" w:right="249"/>
      </w:pPr>
    </w:p>
    <w:p w14:paraId="17196EAE" w14:textId="1DE989B0" w:rsidR="0095705A" w:rsidRDefault="0095705A" w:rsidP="00F401D2">
      <w:pPr>
        <w:spacing w:after="330"/>
        <w:ind w:left="20" w:right="249"/>
      </w:pPr>
    </w:p>
    <w:p w14:paraId="2353D5A5" w14:textId="55E11C12" w:rsidR="0095705A" w:rsidRDefault="0095705A" w:rsidP="00F401D2">
      <w:pPr>
        <w:spacing w:after="330"/>
        <w:ind w:left="20" w:right="249"/>
      </w:pPr>
    </w:p>
    <w:p w14:paraId="37FED35A" w14:textId="77777777" w:rsidR="0095705A" w:rsidRDefault="0095705A" w:rsidP="00F401D2">
      <w:pPr>
        <w:spacing w:after="330"/>
        <w:ind w:left="20" w:right="249"/>
      </w:pPr>
    </w:p>
    <w:p w14:paraId="479BF51A" w14:textId="3ABA0521" w:rsidR="008653B4" w:rsidRDefault="008653B4" w:rsidP="001A576E">
      <w:pPr>
        <w:pStyle w:val="Heading1"/>
        <w:numPr>
          <w:ilvl w:val="0"/>
          <w:numId w:val="26"/>
        </w:numPr>
        <w:spacing w:before="240" w:after="120"/>
        <w:ind w:left="357" w:hanging="357"/>
      </w:pPr>
      <w:r>
        <w:lastRenderedPageBreak/>
        <w:t>Description of your proposed platform</w:t>
      </w:r>
      <w:r w:rsidR="00A628C1">
        <w:t>: A website to purchase books.</w:t>
      </w:r>
    </w:p>
    <w:p w14:paraId="66ECE5D8" w14:textId="139EA13A" w:rsidR="00C82806" w:rsidRDefault="00C82806" w:rsidP="001A576E">
      <w:pPr>
        <w:pStyle w:val="Heading1"/>
        <w:numPr>
          <w:ilvl w:val="0"/>
          <w:numId w:val="26"/>
        </w:numPr>
        <w:spacing w:before="240" w:after="120"/>
        <w:ind w:left="357" w:hanging="357"/>
      </w:pPr>
      <w:r w:rsidRPr="00C82806">
        <w:t>Application Design</w:t>
      </w:r>
    </w:p>
    <w:p w14:paraId="1F2ADD9F" w14:textId="3F04D1C5" w:rsidR="00400B37" w:rsidRDefault="00400B37" w:rsidP="00400B37">
      <w:pPr>
        <w:pStyle w:val="Heading1"/>
        <w:numPr>
          <w:ilvl w:val="1"/>
          <w:numId w:val="26"/>
        </w:numPr>
        <w:spacing w:before="240" w:after="120"/>
      </w:pPr>
      <w:r w:rsidRPr="00400B37">
        <w:t>Entities</w:t>
      </w:r>
      <w:r>
        <w:t xml:space="preserve"> class diagram</w:t>
      </w:r>
    </w:p>
    <w:p w14:paraId="18A8CD0C" w14:textId="2AF986A1" w:rsidR="00EE163F" w:rsidRDefault="00D11D30" w:rsidP="00EE163F">
      <w:pPr>
        <w:pStyle w:val="Heading1"/>
        <w:numPr>
          <w:ilvl w:val="1"/>
          <w:numId w:val="26"/>
        </w:numPr>
        <w:spacing w:before="240" w:after="120"/>
      </w:pPr>
      <w:r>
        <w:t>Use case diagram</w:t>
      </w:r>
    </w:p>
    <w:p w14:paraId="55C32BF4" w14:textId="24FBCE7F" w:rsidR="00EE163F" w:rsidRDefault="00400B37" w:rsidP="00EE163F">
      <w:pPr>
        <w:pStyle w:val="Heading1"/>
        <w:numPr>
          <w:ilvl w:val="1"/>
          <w:numId w:val="26"/>
        </w:numPr>
        <w:spacing w:before="240" w:after="120"/>
      </w:pPr>
      <w:r w:rsidRPr="00400B37">
        <w:t>Web API class diagram</w:t>
      </w:r>
    </w:p>
    <w:p w14:paraId="2BA70C7A" w14:textId="05CC1BFA" w:rsidR="001A576E" w:rsidRDefault="008653B4" w:rsidP="001A576E">
      <w:pPr>
        <w:pStyle w:val="Heading1"/>
        <w:numPr>
          <w:ilvl w:val="0"/>
          <w:numId w:val="26"/>
        </w:numPr>
        <w:spacing w:before="240" w:after="120"/>
        <w:ind w:left="357" w:hanging="357"/>
      </w:pPr>
      <w:r>
        <w:t>Implementation</w:t>
      </w:r>
    </w:p>
    <w:p w14:paraId="517C3C51" w14:textId="77777777" w:rsidR="00A628C1" w:rsidRDefault="008653B4" w:rsidP="008653B4">
      <w:pPr>
        <w:pStyle w:val="Heading1"/>
        <w:numPr>
          <w:ilvl w:val="1"/>
          <w:numId w:val="26"/>
        </w:numPr>
        <w:spacing w:before="240" w:after="120"/>
      </w:pPr>
      <w:r>
        <w:t>Implemented use-cases</w:t>
      </w:r>
      <w:r w:rsidR="00A628C1">
        <w:t>:</w:t>
      </w:r>
    </w:p>
    <w:p w14:paraId="04F3232A" w14:textId="434181D0" w:rsidR="00A628C1" w:rsidRDefault="00A628C1" w:rsidP="00A628C1">
      <w:pPr>
        <w:pStyle w:val="Heading1"/>
        <w:numPr>
          <w:ilvl w:val="0"/>
          <w:numId w:val="0"/>
        </w:numPr>
        <w:spacing w:before="240" w:after="120"/>
        <w:ind w:left="792"/>
      </w:pPr>
      <w:r>
        <w:t>1 [Login],</w:t>
      </w:r>
    </w:p>
    <w:p w14:paraId="0FCCCF11" w14:textId="77777777" w:rsidR="00A628C1" w:rsidRDefault="00A628C1" w:rsidP="00A628C1">
      <w:pPr>
        <w:pStyle w:val="Heading1"/>
        <w:numPr>
          <w:ilvl w:val="0"/>
          <w:numId w:val="0"/>
        </w:numPr>
        <w:spacing w:before="240" w:after="120"/>
        <w:ind w:left="792"/>
      </w:pPr>
      <w:r>
        <w:t>2 [Search Available],</w:t>
      </w:r>
    </w:p>
    <w:p w14:paraId="5179A769" w14:textId="77777777" w:rsidR="00A628C1" w:rsidRDefault="00A628C1" w:rsidP="00A628C1">
      <w:pPr>
        <w:pStyle w:val="Heading1"/>
        <w:numPr>
          <w:ilvl w:val="0"/>
          <w:numId w:val="0"/>
        </w:numPr>
        <w:spacing w:before="240" w:after="120"/>
        <w:ind w:left="792"/>
      </w:pPr>
      <w:r>
        <w:t>3 [Purchase an item],</w:t>
      </w:r>
    </w:p>
    <w:p w14:paraId="1C36EA54" w14:textId="434BE414" w:rsidR="008653B4" w:rsidRDefault="00A628C1" w:rsidP="00A628C1">
      <w:pPr>
        <w:pStyle w:val="Heading1"/>
        <w:numPr>
          <w:ilvl w:val="0"/>
          <w:numId w:val="0"/>
        </w:numPr>
        <w:spacing w:before="240" w:after="120"/>
        <w:ind w:left="792"/>
      </w:pPr>
      <w:r>
        <w:t>4 [View the purchase history].</w:t>
      </w:r>
    </w:p>
    <w:p w14:paraId="1551B4CB" w14:textId="77777777" w:rsidR="00A628C1" w:rsidRDefault="008653B4" w:rsidP="0018010B">
      <w:pPr>
        <w:pStyle w:val="Heading1"/>
        <w:numPr>
          <w:ilvl w:val="1"/>
          <w:numId w:val="26"/>
        </w:numPr>
        <w:spacing w:before="240" w:after="120"/>
        <w:ind w:left="730"/>
      </w:pPr>
      <w:r>
        <w:t>Unimplemented use-cases and not functioning parts</w:t>
      </w:r>
    </w:p>
    <w:p w14:paraId="4CCAD3B4" w14:textId="576D4089" w:rsidR="00A628C1" w:rsidRDefault="00A628C1" w:rsidP="00A628C1">
      <w:pPr>
        <w:pStyle w:val="Heading1"/>
        <w:numPr>
          <w:ilvl w:val="0"/>
          <w:numId w:val="0"/>
        </w:numPr>
        <w:spacing w:before="240" w:after="120"/>
        <w:ind w:left="730"/>
      </w:pPr>
      <w:r>
        <w:t>5 [</w:t>
      </w:r>
      <w:r w:rsidRPr="00A628C1">
        <w:t>View available items on sale and sale history</w:t>
      </w:r>
      <w:r>
        <w:t>]</w:t>
      </w:r>
    </w:p>
    <w:p w14:paraId="408A8028" w14:textId="56EB77A1" w:rsidR="008653B4" w:rsidRPr="008653B4" w:rsidRDefault="00A628C1" w:rsidP="00A628C1">
      <w:pPr>
        <w:pStyle w:val="Heading1"/>
        <w:numPr>
          <w:ilvl w:val="0"/>
          <w:numId w:val="0"/>
        </w:numPr>
        <w:spacing w:before="240" w:after="120"/>
        <w:ind w:left="730"/>
      </w:pPr>
      <w:r w:rsidRPr="00A628C1">
        <w:t xml:space="preserve">6 </w:t>
      </w:r>
      <w:r>
        <w:t>[</w:t>
      </w:r>
      <w:r w:rsidRPr="00A628C1">
        <w:t>Upload an item to be sold</w:t>
      </w:r>
      <w:r>
        <w:t>]</w:t>
      </w:r>
    </w:p>
    <w:p w14:paraId="4B5B5E7F" w14:textId="77777777" w:rsidR="008653B4" w:rsidRDefault="008653B4" w:rsidP="008653B4">
      <w:pPr>
        <w:pStyle w:val="Heading1"/>
        <w:numPr>
          <w:ilvl w:val="0"/>
          <w:numId w:val="26"/>
        </w:numPr>
        <w:spacing w:before="240" w:after="120"/>
        <w:ind w:left="357" w:hanging="357"/>
      </w:pPr>
      <w:r>
        <w:t>Testing</w:t>
      </w:r>
    </w:p>
    <w:p w14:paraId="124EBD90" w14:textId="22594165" w:rsidR="00EE163F" w:rsidRDefault="00D11D30" w:rsidP="00EE163F">
      <w:pPr>
        <w:pStyle w:val="Heading1"/>
        <w:numPr>
          <w:ilvl w:val="1"/>
          <w:numId w:val="26"/>
        </w:numPr>
        <w:spacing w:before="240" w:after="120"/>
      </w:pPr>
      <w:r>
        <w:t>Use case 1</w:t>
      </w:r>
    </w:p>
    <w:p w14:paraId="552E745D" w14:textId="55A57437" w:rsidR="00A628C1" w:rsidRPr="00A628C1" w:rsidRDefault="00A628C1" w:rsidP="00A628C1">
      <w:r w:rsidRPr="00A628C1">
        <w:lastRenderedPageBreak/>
        <w:drawing>
          <wp:inline distT="0" distB="0" distL="0" distR="0" wp14:anchorId="476835E6" wp14:editId="641C2CFE">
            <wp:extent cx="6129655" cy="2959100"/>
            <wp:effectExtent l="0" t="0" r="444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129655" cy="2959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CAEA6B" w14:textId="27F6E8D0" w:rsidR="00EE163F" w:rsidRDefault="00D11D30" w:rsidP="00D11D30">
      <w:pPr>
        <w:pStyle w:val="Heading1"/>
        <w:numPr>
          <w:ilvl w:val="1"/>
          <w:numId w:val="26"/>
        </w:numPr>
        <w:spacing w:before="240" w:after="120"/>
      </w:pPr>
      <w:r>
        <w:t>Use case 2</w:t>
      </w:r>
    </w:p>
    <w:p w14:paraId="464E338D" w14:textId="452C11DD" w:rsidR="00A628C1" w:rsidRPr="00A628C1" w:rsidRDefault="00A628C1" w:rsidP="00A628C1">
      <w:r w:rsidRPr="00A628C1">
        <w:drawing>
          <wp:inline distT="0" distB="0" distL="0" distR="0" wp14:anchorId="46B6146A" wp14:editId="11DCE28A">
            <wp:extent cx="6129655" cy="2955925"/>
            <wp:effectExtent l="0" t="0" r="444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129655" cy="2955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8FF20D" w14:textId="14A3F9E2" w:rsidR="00EE163F" w:rsidRDefault="00D11D30" w:rsidP="00EE163F">
      <w:pPr>
        <w:pStyle w:val="Heading1"/>
        <w:numPr>
          <w:ilvl w:val="1"/>
          <w:numId w:val="26"/>
        </w:numPr>
        <w:spacing w:before="240" w:after="120"/>
      </w:pPr>
      <w:r>
        <w:lastRenderedPageBreak/>
        <w:t>Use case 3</w:t>
      </w:r>
    </w:p>
    <w:p w14:paraId="7BA713EA" w14:textId="77777777" w:rsidR="005975EB" w:rsidRPr="005975EB" w:rsidRDefault="005975EB" w:rsidP="005975EB">
      <w:pPr>
        <w:spacing w:before="100" w:beforeAutospacing="1" w:after="100" w:afterAutospacing="1" w:line="240" w:lineRule="auto"/>
        <w:ind w:left="0" w:right="0" w:firstLine="0"/>
        <w:jc w:val="left"/>
        <w:rPr>
          <w:rFonts w:ascii="Times New Roman" w:eastAsia="Times New Roman" w:hAnsi="Times New Roman" w:cs="Times New Roman"/>
          <w:color w:val="auto"/>
          <w:sz w:val="24"/>
          <w:szCs w:val="24"/>
        </w:rPr>
      </w:pPr>
      <w:r w:rsidRPr="005975EB">
        <w:rPr>
          <w:rFonts w:ascii="Times New Roman" w:eastAsia="Times New Roman" w:hAnsi="Times New Roman" w:cs="Times New Roman"/>
          <w:noProof/>
          <w:color w:val="auto"/>
          <w:sz w:val="24"/>
          <w:szCs w:val="24"/>
        </w:rPr>
        <w:drawing>
          <wp:inline distT="0" distB="0" distL="0" distR="0" wp14:anchorId="53B3FF54" wp14:editId="73D9C26F">
            <wp:extent cx="5866661" cy="4118603"/>
            <wp:effectExtent l="0" t="0" r="1270" b="0"/>
            <wp:docPr id="3" name="Picture 3" descr="C:\Users\ma1910156\AppData\Local\Packages\Microsoft.Windows.Photos_8wekyb3d8bbwe\TempState\ShareServiceTempFolder\127.0.0.1_5501_Phase20(M.Reyad)_html_index.html_zone=43&amp;street=50&amp;building=42&amp;unit=3&amp;quantity=5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ma1910156\AppData\Local\Packages\Microsoft.Windows.Photos_8wekyb3d8bbwe\TempState\ShareServiceTempFolder\127.0.0.1_5501_Phase20(M.Reyad)_html_index.html_zone=43&amp;street=50&amp;building=42&amp;unit=3&amp;quantity=5.jpeg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11606" cy="41501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B60FDE" w14:textId="77777777" w:rsidR="005975EB" w:rsidRPr="005975EB" w:rsidRDefault="005975EB" w:rsidP="005975EB"/>
    <w:p w14:paraId="7D4594D7" w14:textId="04051171" w:rsidR="00EE163F" w:rsidRDefault="00D11D30" w:rsidP="00EE163F">
      <w:pPr>
        <w:pStyle w:val="Heading1"/>
        <w:numPr>
          <w:ilvl w:val="1"/>
          <w:numId w:val="26"/>
        </w:numPr>
        <w:spacing w:before="240" w:after="120"/>
      </w:pPr>
      <w:r>
        <w:t>Use case 4</w:t>
      </w:r>
    </w:p>
    <w:p w14:paraId="517ACBEE" w14:textId="014B5CF1" w:rsidR="00F61D0C" w:rsidRPr="00F61D0C" w:rsidRDefault="00F61D0C" w:rsidP="00F61D0C">
      <w:r w:rsidRPr="00F61D0C">
        <w:drawing>
          <wp:inline distT="0" distB="0" distL="0" distR="0" wp14:anchorId="43393AEE" wp14:editId="047AAD6E">
            <wp:extent cx="6129655" cy="2943225"/>
            <wp:effectExtent l="0" t="0" r="4445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129655" cy="2943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6BFE2E" w14:textId="6DD3489D" w:rsidR="00EE163F" w:rsidRDefault="00D11D30" w:rsidP="00EE163F">
      <w:pPr>
        <w:pStyle w:val="Heading1"/>
        <w:numPr>
          <w:ilvl w:val="1"/>
          <w:numId w:val="26"/>
        </w:numPr>
        <w:spacing w:before="240" w:after="120"/>
      </w:pPr>
      <w:r>
        <w:lastRenderedPageBreak/>
        <w:t>Use case 5</w:t>
      </w:r>
    </w:p>
    <w:p w14:paraId="5AB0E851" w14:textId="46DB28E5" w:rsidR="00D11D30" w:rsidRDefault="00D11D30" w:rsidP="00D11D30">
      <w:pPr>
        <w:pStyle w:val="Heading1"/>
        <w:numPr>
          <w:ilvl w:val="1"/>
          <w:numId w:val="26"/>
        </w:numPr>
        <w:spacing w:before="240" w:after="120"/>
      </w:pPr>
      <w:r>
        <w:t>Use case 4</w:t>
      </w:r>
    </w:p>
    <w:p w14:paraId="49920C3E" w14:textId="77777777" w:rsidR="00D11D30" w:rsidRPr="00D11D30" w:rsidRDefault="00D11D30" w:rsidP="00D11D30"/>
    <w:p w14:paraId="03B8776F" w14:textId="77777777" w:rsidR="008653B4" w:rsidRDefault="008653B4" w:rsidP="008653B4">
      <w:pPr>
        <w:pStyle w:val="Heading1"/>
        <w:numPr>
          <w:ilvl w:val="0"/>
          <w:numId w:val="26"/>
        </w:numPr>
        <w:spacing w:before="240" w:after="120"/>
        <w:ind w:left="357" w:hanging="357"/>
      </w:pPr>
      <w:r>
        <w:t>Discussion of the project contribution of each team member</w:t>
      </w:r>
    </w:p>
    <w:p w14:paraId="67238912" w14:textId="77777777" w:rsidR="008653B4" w:rsidRPr="008653B4" w:rsidRDefault="008653B4" w:rsidP="008653B4"/>
    <w:p w14:paraId="786370F5" w14:textId="77777777" w:rsidR="00400B37" w:rsidRPr="00400B37" w:rsidRDefault="00400B37" w:rsidP="00400B37"/>
    <w:sectPr w:rsidR="00400B37" w:rsidRPr="00400B37" w:rsidSect="002E5946">
      <w:footerReference w:type="even" r:id="rId15"/>
      <w:footerReference w:type="default" r:id="rId16"/>
      <w:footerReference w:type="first" r:id="rId17"/>
      <w:pgSz w:w="12240" w:h="15840"/>
      <w:pgMar w:top="1450" w:right="1163" w:bottom="1233" w:left="1424" w:header="720" w:footer="71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CB29586" w14:textId="77777777" w:rsidR="000E11EB" w:rsidRDefault="000E11EB">
      <w:pPr>
        <w:spacing w:after="0" w:line="240" w:lineRule="auto"/>
      </w:pPr>
      <w:r>
        <w:separator/>
      </w:r>
    </w:p>
  </w:endnote>
  <w:endnote w:type="continuationSeparator" w:id="0">
    <w:p w14:paraId="39FE554D" w14:textId="77777777" w:rsidR="000E11EB" w:rsidRDefault="000E11EB">
      <w:pPr>
        <w:spacing w:after="0" w:line="240" w:lineRule="auto"/>
      </w:pPr>
      <w:r>
        <w:continuationSeparator/>
      </w:r>
    </w:p>
  </w:endnote>
  <w:endnote w:type="continuationNotice" w:id="1">
    <w:p w14:paraId="48B8E1EB" w14:textId="77777777" w:rsidR="000E11EB" w:rsidRDefault="000E11EB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Yu Mincho">
    <w:altName w:val="Yu Gothic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 Neue">
    <w:altName w:val="Sylfaen"/>
    <w:charset w:val="00"/>
    <w:family w:val="auto"/>
    <w:pitch w:val="variable"/>
    <w:sig w:usb0="E50002FF" w:usb1="500079DB" w:usb2="00000010" w:usb3="00000000" w:csb0="00000001" w:csb1="00000000"/>
  </w:font>
  <w:font w:name="KHIGF D+ Arial,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AEB35CA" w14:textId="77777777" w:rsidR="003A0CB7" w:rsidRDefault="003A0CB7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sz w:val="18"/>
      </w:rPr>
      <w:t>1</w:t>
    </w:r>
    <w:r>
      <w:rPr>
        <w:sz w:val="18"/>
      </w:rPr>
      <w:fldChar w:fldCharType="end"/>
    </w:r>
    <w:r>
      <w:t xml:space="preserve"> </w:t>
    </w:r>
  </w:p>
  <w:p w14:paraId="4CE745D7" w14:textId="77777777" w:rsidR="003A0CB7" w:rsidRDefault="003A0CB7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E23F7ED" w14:textId="4D0AD023" w:rsidR="003A0CB7" w:rsidRDefault="003A0CB7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8653B4" w:rsidRPr="008653B4">
      <w:rPr>
        <w:noProof/>
        <w:sz w:val="18"/>
      </w:rPr>
      <w:t>3</w:t>
    </w:r>
    <w:r>
      <w:rPr>
        <w:sz w:val="18"/>
      </w:rPr>
      <w:fldChar w:fldCharType="end"/>
    </w:r>
    <w:r>
      <w:t xml:space="preserve"> </w:t>
    </w:r>
  </w:p>
  <w:p w14:paraId="6C1031F9" w14:textId="77777777" w:rsidR="003A0CB7" w:rsidRDefault="003A0CB7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C8C9AAE" w14:textId="77777777" w:rsidR="003A0CB7" w:rsidRDefault="003A0CB7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sz w:val="18"/>
      </w:rPr>
      <w:t>1</w:t>
    </w:r>
    <w:r>
      <w:rPr>
        <w:sz w:val="18"/>
      </w:rPr>
      <w:fldChar w:fldCharType="end"/>
    </w:r>
    <w:r>
      <w:t xml:space="preserve"> </w:t>
    </w:r>
  </w:p>
  <w:p w14:paraId="7FDE0BDC" w14:textId="77777777" w:rsidR="003A0CB7" w:rsidRDefault="003A0CB7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2E61263" w14:textId="77777777" w:rsidR="000E11EB" w:rsidRDefault="000E11EB">
      <w:pPr>
        <w:spacing w:after="0" w:line="240" w:lineRule="auto"/>
      </w:pPr>
      <w:r>
        <w:separator/>
      </w:r>
    </w:p>
  </w:footnote>
  <w:footnote w:type="continuationSeparator" w:id="0">
    <w:p w14:paraId="2E3C9B5E" w14:textId="77777777" w:rsidR="000E11EB" w:rsidRDefault="000E11EB">
      <w:pPr>
        <w:spacing w:after="0" w:line="240" w:lineRule="auto"/>
      </w:pPr>
      <w:r>
        <w:continuationSeparator/>
      </w:r>
    </w:p>
  </w:footnote>
  <w:footnote w:type="continuationNotice" w:id="1">
    <w:p w14:paraId="1F8C5A5C" w14:textId="77777777" w:rsidR="000E11EB" w:rsidRDefault="000E11EB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14.25pt;height:14.25pt;visibility:visible" o:bullet="t">
        <v:imagedata r:id="rId1" o:title=""/>
      </v:shape>
    </w:pict>
  </w:numPicBullet>
  <w:abstractNum w:abstractNumId="0" w15:restartNumberingAfterBreak="0">
    <w:nsid w:val="071C6886"/>
    <w:multiLevelType w:val="hybridMultilevel"/>
    <w:tmpl w:val="F90CF09E"/>
    <w:lvl w:ilvl="0" w:tplc="968AD65A">
      <w:start w:val="4"/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aj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7E1583"/>
    <w:multiLevelType w:val="hybridMultilevel"/>
    <w:tmpl w:val="E5FA5B22"/>
    <w:lvl w:ilvl="0" w:tplc="82685C8A">
      <w:start w:val="1"/>
      <w:numFmt w:val="decimal"/>
      <w:lvlText w:val="%1)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865C0FBC">
      <w:start w:val="1"/>
      <w:numFmt w:val="bullet"/>
      <w:lvlText w:val="•"/>
      <w:lvlJc w:val="left"/>
      <w:pPr>
        <w:ind w:left="58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F886E600">
      <w:start w:val="1"/>
      <w:numFmt w:val="bullet"/>
      <w:lvlText w:val="▪"/>
      <w:lvlJc w:val="left"/>
      <w:pPr>
        <w:ind w:left="14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176AC3EC">
      <w:start w:val="1"/>
      <w:numFmt w:val="bullet"/>
      <w:lvlText w:val="•"/>
      <w:lvlJc w:val="left"/>
      <w:pPr>
        <w:ind w:left="21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A79E029E">
      <w:start w:val="1"/>
      <w:numFmt w:val="bullet"/>
      <w:lvlText w:val="o"/>
      <w:lvlJc w:val="left"/>
      <w:pPr>
        <w:ind w:left="290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E12ACDFC">
      <w:start w:val="1"/>
      <w:numFmt w:val="bullet"/>
      <w:lvlText w:val="▪"/>
      <w:lvlJc w:val="left"/>
      <w:pPr>
        <w:ind w:left="362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DEECAECA">
      <w:start w:val="1"/>
      <w:numFmt w:val="bullet"/>
      <w:lvlText w:val="•"/>
      <w:lvlJc w:val="left"/>
      <w:pPr>
        <w:ind w:left="434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10CF362">
      <w:start w:val="1"/>
      <w:numFmt w:val="bullet"/>
      <w:lvlText w:val="o"/>
      <w:lvlJc w:val="left"/>
      <w:pPr>
        <w:ind w:left="50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B3320E92">
      <w:start w:val="1"/>
      <w:numFmt w:val="bullet"/>
      <w:lvlText w:val="▪"/>
      <w:lvlJc w:val="left"/>
      <w:pPr>
        <w:ind w:left="57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143F7808"/>
    <w:multiLevelType w:val="hybridMultilevel"/>
    <w:tmpl w:val="6F740DCC"/>
    <w:lvl w:ilvl="0" w:tplc="21B6C7E0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135D33"/>
    <w:multiLevelType w:val="hybridMultilevel"/>
    <w:tmpl w:val="EB86F262"/>
    <w:lvl w:ilvl="0" w:tplc="DE9C8DBC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621FFD"/>
    <w:multiLevelType w:val="hybridMultilevel"/>
    <w:tmpl w:val="C480E402"/>
    <w:lvl w:ilvl="0" w:tplc="DB7CB084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14B705B"/>
    <w:multiLevelType w:val="hybridMultilevel"/>
    <w:tmpl w:val="54FCD7E8"/>
    <w:lvl w:ilvl="0" w:tplc="04090001">
      <w:start w:val="1"/>
      <w:numFmt w:val="bullet"/>
      <w:lvlText w:val=""/>
      <w:lvlJc w:val="left"/>
      <w:pPr>
        <w:ind w:left="3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40" w:hanging="360"/>
      </w:pPr>
      <w:rPr>
        <w:rFonts w:ascii="Wingdings" w:hAnsi="Wingdings" w:hint="default"/>
      </w:rPr>
    </w:lvl>
  </w:abstractNum>
  <w:abstractNum w:abstractNumId="6" w15:restartNumberingAfterBreak="0">
    <w:nsid w:val="22B36C0A"/>
    <w:multiLevelType w:val="hybridMultilevel"/>
    <w:tmpl w:val="11F8A708"/>
    <w:lvl w:ilvl="0" w:tplc="88442592">
      <w:start w:val="1"/>
      <w:numFmt w:val="bullet"/>
      <w:lvlText w:val="•"/>
      <w:lvlJc w:val="left"/>
      <w:pPr>
        <w:ind w:left="41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C1A68CCA">
      <w:start w:val="1"/>
      <w:numFmt w:val="bullet"/>
      <w:lvlText w:val="o"/>
      <w:lvlJc w:val="left"/>
      <w:pPr>
        <w:ind w:left="10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9E7C9CCA">
      <w:start w:val="1"/>
      <w:numFmt w:val="bullet"/>
      <w:lvlText w:val="▪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98522FA6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3C166D94">
      <w:start w:val="1"/>
      <w:numFmt w:val="bullet"/>
      <w:lvlText w:val="o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30A20E7E">
      <w:start w:val="1"/>
      <w:numFmt w:val="bullet"/>
      <w:lvlText w:val="▪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6A5A85B0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2DEB434">
      <w:start w:val="1"/>
      <w:numFmt w:val="bullet"/>
      <w:lvlText w:val="o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E200D8CC">
      <w:start w:val="1"/>
      <w:numFmt w:val="bullet"/>
      <w:lvlText w:val="▪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24213558"/>
    <w:multiLevelType w:val="hybridMultilevel"/>
    <w:tmpl w:val="3C8295C8"/>
    <w:lvl w:ilvl="0" w:tplc="9BD27340">
      <w:start w:val="1"/>
      <w:numFmt w:val="bullet"/>
      <w:lvlText w:val="•"/>
      <w:lvlJc w:val="left"/>
      <w:pPr>
        <w:ind w:left="37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F7C6241E">
      <w:start w:val="1"/>
      <w:numFmt w:val="bullet"/>
      <w:lvlText w:val="o"/>
      <w:lvlJc w:val="left"/>
      <w:pPr>
        <w:ind w:left="109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108C1968">
      <w:start w:val="1"/>
      <w:numFmt w:val="bullet"/>
      <w:lvlText w:val="▪"/>
      <w:lvlJc w:val="left"/>
      <w:pPr>
        <w:ind w:left="181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F64681E">
      <w:start w:val="1"/>
      <w:numFmt w:val="bullet"/>
      <w:lvlText w:val="•"/>
      <w:lvlJc w:val="left"/>
      <w:pPr>
        <w:ind w:left="253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CDA6D356">
      <w:start w:val="1"/>
      <w:numFmt w:val="bullet"/>
      <w:lvlText w:val="o"/>
      <w:lvlJc w:val="left"/>
      <w:pPr>
        <w:ind w:left="325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176CD37C">
      <w:start w:val="1"/>
      <w:numFmt w:val="bullet"/>
      <w:lvlText w:val="▪"/>
      <w:lvlJc w:val="left"/>
      <w:pPr>
        <w:ind w:left="397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E4507AA0">
      <w:start w:val="1"/>
      <w:numFmt w:val="bullet"/>
      <w:lvlText w:val="•"/>
      <w:lvlJc w:val="left"/>
      <w:pPr>
        <w:ind w:left="469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D27677C0">
      <w:start w:val="1"/>
      <w:numFmt w:val="bullet"/>
      <w:lvlText w:val="o"/>
      <w:lvlJc w:val="left"/>
      <w:pPr>
        <w:ind w:left="541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5D7E06F2">
      <w:start w:val="1"/>
      <w:numFmt w:val="bullet"/>
      <w:lvlText w:val="▪"/>
      <w:lvlJc w:val="left"/>
      <w:pPr>
        <w:ind w:left="613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 w15:restartNumberingAfterBreak="0">
    <w:nsid w:val="28F91027"/>
    <w:multiLevelType w:val="hybridMultilevel"/>
    <w:tmpl w:val="D5D84A2E"/>
    <w:lvl w:ilvl="0" w:tplc="1538514C">
      <w:start w:val="1"/>
      <w:numFmt w:val="bullet"/>
      <w:lvlText w:val="•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227AEBEE">
      <w:start w:val="1"/>
      <w:numFmt w:val="bullet"/>
      <w:lvlText w:val="o"/>
      <w:lvlJc w:val="left"/>
      <w:pPr>
        <w:ind w:left="145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8B4083F6">
      <w:start w:val="1"/>
      <w:numFmt w:val="bullet"/>
      <w:lvlText w:val="▪"/>
      <w:lvlJc w:val="left"/>
      <w:pPr>
        <w:ind w:left="21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DDD4966A">
      <w:start w:val="1"/>
      <w:numFmt w:val="bullet"/>
      <w:lvlText w:val="•"/>
      <w:lvlJc w:val="left"/>
      <w:pPr>
        <w:ind w:left="289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DEF86DD0">
      <w:start w:val="1"/>
      <w:numFmt w:val="bullet"/>
      <w:lvlText w:val="o"/>
      <w:lvlJc w:val="left"/>
      <w:pPr>
        <w:ind w:left="361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29B69EE8">
      <w:start w:val="1"/>
      <w:numFmt w:val="bullet"/>
      <w:lvlText w:val="▪"/>
      <w:lvlJc w:val="left"/>
      <w:pPr>
        <w:ind w:left="433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C2ACEED8">
      <w:start w:val="1"/>
      <w:numFmt w:val="bullet"/>
      <w:lvlText w:val="•"/>
      <w:lvlJc w:val="left"/>
      <w:pPr>
        <w:ind w:left="505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9D207996">
      <w:start w:val="1"/>
      <w:numFmt w:val="bullet"/>
      <w:lvlText w:val="o"/>
      <w:lvlJc w:val="left"/>
      <w:pPr>
        <w:ind w:left="57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D93A3536">
      <w:start w:val="1"/>
      <w:numFmt w:val="bullet"/>
      <w:lvlText w:val="▪"/>
      <w:lvlJc w:val="left"/>
      <w:pPr>
        <w:ind w:left="649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9" w15:restartNumberingAfterBreak="0">
    <w:nsid w:val="36675932"/>
    <w:multiLevelType w:val="hybridMultilevel"/>
    <w:tmpl w:val="7C98305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367A2A95"/>
    <w:multiLevelType w:val="multilevel"/>
    <w:tmpl w:val="9EFA511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24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  <w:rPr>
        <w:b/>
        <w:bCs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asciiTheme="majorBidi" w:hAnsiTheme="majorBidi" w:cstheme="majorBidi" w:hint="default"/>
        <w:b/>
        <w:bCs/>
      </w:r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36DB2039"/>
    <w:multiLevelType w:val="hybridMultilevel"/>
    <w:tmpl w:val="516022C6"/>
    <w:lvl w:ilvl="0" w:tplc="DB7CB084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AD23E27"/>
    <w:multiLevelType w:val="hybridMultilevel"/>
    <w:tmpl w:val="1AFA3386"/>
    <w:lvl w:ilvl="0" w:tplc="ECFE7D40">
      <w:start w:val="1"/>
      <w:numFmt w:val="bullet"/>
      <w:lvlText w:val="•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48C650B"/>
    <w:multiLevelType w:val="hybridMultilevel"/>
    <w:tmpl w:val="2C5E92EE"/>
    <w:lvl w:ilvl="0" w:tplc="40E2717E">
      <w:start w:val="1"/>
      <w:numFmt w:val="bullet"/>
      <w:lvlText w:val="•"/>
      <w:lvlJc w:val="left"/>
      <w:pPr>
        <w:ind w:left="73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4F946EC2">
      <w:start w:val="1"/>
      <w:numFmt w:val="bullet"/>
      <w:lvlText w:val="o"/>
      <w:lvlJc w:val="left"/>
      <w:pPr>
        <w:ind w:left="1456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9C3064D6">
      <w:start w:val="1"/>
      <w:numFmt w:val="bullet"/>
      <w:lvlText w:val="▪"/>
      <w:lvlJc w:val="left"/>
      <w:pPr>
        <w:ind w:left="2176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C4BC1B8E">
      <w:start w:val="1"/>
      <w:numFmt w:val="bullet"/>
      <w:lvlText w:val="•"/>
      <w:lvlJc w:val="left"/>
      <w:pPr>
        <w:ind w:left="28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56E2A064">
      <w:start w:val="1"/>
      <w:numFmt w:val="bullet"/>
      <w:lvlText w:val="o"/>
      <w:lvlJc w:val="left"/>
      <w:pPr>
        <w:ind w:left="360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C9B83ABE">
      <w:start w:val="1"/>
      <w:numFmt w:val="bullet"/>
      <w:lvlText w:val="▪"/>
      <w:lvlJc w:val="left"/>
      <w:pPr>
        <w:ind w:left="432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FFDC69BE">
      <w:start w:val="1"/>
      <w:numFmt w:val="bullet"/>
      <w:lvlText w:val="•"/>
      <w:lvlJc w:val="left"/>
      <w:pPr>
        <w:ind w:left="504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2570AB6E">
      <w:start w:val="1"/>
      <w:numFmt w:val="bullet"/>
      <w:lvlText w:val="o"/>
      <w:lvlJc w:val="left"/>
      <w:pPr>
        <w:ind w:left="576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398ADD74">
      <w:start w:val="1"/>
      <w:numFmt w:val="bullet"/>
      <w:lvlText w:val="▪"/>
      <w:lvlJc w:val="left"/>
      <w:pPr>
        <w:ind w:left="64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4" w15:restartNumberingAfterBreak="0">
    <w:nsid w:val="46E459BD"/>
    <w:multiLevelType w:val="hybridMultilevel"/>
    <w:tmpl w:val="8182F946"/>
    <w:lvl w:ilvl="0" w:tplc="437ECB44">
      <w:numFmt w:val="bullet"/>
      <w:lvlText w:val="-"/>
      <w:lvlJc w:val="left"/>
      <w:pPr>
        <w:ind w:left="345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0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7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3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05" w:hanging="360"/>
      </w:pPr>
      <w:rPr>
        <w:rFonts w:ascii="Wingdings" w:hAnsi="Wingdings" w:hint="default"/>
      </w:rPr>
    </w:lvl>
  </w:abstractNum>
  <w:abstractNum w:abstractNumId="15" w15:restartNumberingAfterBreak="0">
    <w:nsid w:val="4C8438E7"/>
    <w:multiLevelType w:val="hybridMultilevel"/>
    <w:tmpl w:val="45785E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72979E3"/>
    <w:multiLevelType w:val="multilevel"/>
    <w:tmpl w:val="B4A0CCE4"/>
    <w:lvl w:ilvl="0">
      <w:start w:val="1"/>
      <w:numFmt w:val="decimal"/>
      <w:pStyle w:val="Heading1"/>
      <w:lvlText w:val="%1."/>
      <w:lvlJc w:val="left"/>
      <w:pPr>
        <w:ind w:left="0"/>
      </w:pPr>
      <w:rPr>
        <w:rFonts w:ascii="Cambria" w:eastAsia="Cambria" w:hAnsi="Cambria" w:cs="Cambria"/>
        <w:b/>
        <w:bCs/>
        <w:i w:val="0"/>
        <w:strike w:val="0"/>
        <w:dstrike w:val="0"/>
        <w:color w:val="365F91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1">
      <w:start w:val="1"/>
      <w:numFmt w:val="decimal"/>
      <w:pStyle w:val="Heading2"/>
      <w:lvlText w:val="%1.%2."/>
      <w:lvlJc w:val="left"/>
      <w:pPr>
        <w:ind w:left="0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2">
      <w:start w:val="1"/>
      <w:numFmt w:val="lowerRoman"/>
      <w:lvlText w:val="%3"/>
      <w:lvlJc w:val="left"/>
      <w:pPr>
        <w:ind w:left="108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3">
      <w:start w:val="1"/>
      <w:numFmt w:val="decimal"/>
      <w:lvlText w:val="%4"/>
      <w:lvlJc w:val="left"/>
      <w:pPr>
        <w:ind w:left="180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252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324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396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468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540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7" w15:restartNumberingAfterBreak="0">
    <w:nsid w:val="5A17664F"/>
    <w:multiLevelType w:val="hybridMultilevel"/>
    <w:tmpl w:val="6DD862C0"/>
    <w:lvl w:ilvl="0" w:tplc="D5CCB526">
      <w:start w:val="1"/>
      <w:numFmt w:val="bullet"/>
      <w:lvlText w:val="•"/>
      <w:lvlJc w:val="left"/>
      <w:pPr>
        <w:ind w:left="41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E08A9FA">
      <w:start w:val="1"/>
      <w:numFmt w:val="bullet"/>
      <w:lvlText w:val="o"/>
      <w:lvlJc w:val="left"/>
      <w:pPr>
        <w:ind w:left="109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674A0BDA">
      <w:start w:val="1"/>
      <w:numFmt w:val="bullet"/>
      <w:lvlText w:val="▪"/>
      <w:lvlJc w:val="left"/>
      <w:pPr>
        <w:ind w:left="181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56A9C40">
      <w:start w:val="1"/>
      <w:numFmt w:val="bullet"/>
      <w:lvlText w:val="•"/>
      <w:lvlJc w:val="left"/>
      <w:pPr>
        <w:ind w:left="253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F0EAF9DE">
      <w:start w:val="1"/>
      <w:numFmt w:val="bullet"/>
      <w:lvlText w:val="o"/>
      <w:lvlJc w:val="left"/>
      <w:pPr>
        <w:ind w:left="325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3F76EB62">
      <w:start w:val="1"/>
      <w:numFmt w:val="bullet"/>
      <w:lvlText w:val="▪"/>
      <w:lvlJc w:val="left"/>
      <w:pPr>
        <w:ind w:left="397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905C9A40">
      <w:start w:val="1"/>
      <w:numFmt w:val="bullet"/>
      <w:lvlText w:val="•"/>
      <w:lvlJc w:val="left"/>
      <w:pPr>
        <w:ind w:left="469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0D827A66">
      <w:start w:val="1"/>
      <w:numFmt w:val="bullet"/>
      <w:lvlText w:val="o"/>
      <w:lvlJc w:val="left"/>
      <w:pPr>
        <w:ind w:left="541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F8FA3F42">
      <w:start w:val="1"/>
      <w:numFmt w:val="bullet"/>
      <w:lvlText w:val="▪"/>
      <w:lvlJc w:val="left"/>
      <w:pPr>
        <w:ind w:left="613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8" w15:restartNumberingAfterBreak="0">
    <w:nsid w:val="5CF73D04"/>
    <w:multiLevelType w:val="hybridMultilevel"/>
    <w:tmpl w:val="EC844602"/>
    <w:lvl w:ilvl="0" w:tplc="1D7EC774">
      <w:start w:val="1"/>
      <w:numFmt w:val="bullet"/>
      <w:lvlText w:val="o"/>
      <w:lvlJc w:val="left"/>
      <w:pPr>
        <w:ind w:left="37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67F0D4BA">
      <w:start w:val="1"/>
      <w:numFmt w:val="bullet"/>
      <w:lvlText w:val="o"/>
      <w:lvlJc w:val="left"/>
      <w:pPr>
        <w:ind w:left="10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8AA8B6B8">
      <w:start w:val="1"/>
      <w:numFmt w:val="bullet"/>
      <w:lvlText w:val="▪"/>
      <w:lvlJc w:val="left"/>
      <w:pPr>
        <w:ind w:left="18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3F68CA28">
      <w:start w:val="1"/>
      <w:numFmt w:val="bullet"/>
      <w:lvlText w:val="•"/>
      <w:lvlJc w:val="left"/>
      <w:pPr>
        <w:ind w:left="25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FAB0CACC">
      <w:start w:val="1"/>
      <w:numFmt w:val="bullet"/>
      <w:lvlText w:val="o"/>
      <w:lvlJc w:val="left"/>
      <w:pPr>
        <w:ind w:left="324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7C3C6CE2">
      <w:start w:val="1"/>
      <w:numFmt w:val="bullet"/>
      <w:lvlText w:val="▪"/>
      <w:lvlJc w:val="left"/>
      <w:pPr>
        <w:ind w:left="396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B9C2F6F4">
      <w:start w:val="1"/>
      <w:numFmt w:val="bullet"/>
      <w:lvlText w:val="•"/>
      <w:lvlJc w:val="left"/>
      <w:pPr>
        <w:ind w:left="46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A7E6A362">
      <w:start w:val="1"/>
      <w:numFmt w:val="bullet"/>
      <w:lvlText w:val="o"/>
      <w:lvlJc w:val="left"/>
      <w:pPr>
        <w:ind w:left="54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89D8A73C">
      <w:start w:val="1"/>
      <w:numFmt w:val="bullet"/>
      <w:lvlText w:val="▪"/>
      <w:lvlJc w:val="left"/>
      <w:pPr>
        <w:ind w:left="61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9" w15:restartNumberingAfterBreak="0">
    <w:nsid w:val="5DD17322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67475A48"/>
    <w:multiLevelType w:val="hybridMultilevel"/>
    <w:tmpl w:val="A872A234"/>
    <w:lvl w:ilvl="0" w:tplc="21A2CA6A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D8D296FC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BECA054C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3" w:tplc="B638F586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BE66CB92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5" w:tplc="3BE88A32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6" w:tplc="3126E5D8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560EC506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8" w:tplc="1A98B95E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</w:abstractNum>
  <w:abstractNum w:abstractNumId="21" w15:restartNumberingAfterBreak="0">
    <w:nsid w:val="6AA1790A"/>
    <w:multiLevelType w:val="hybridMultilevel"/>
    <w:tmpl w:val="748469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AA2233C"/>
    <w:multiLevelType w:val="hybridMultilevel"/>
    <w:tmpl w:val="E5FA5B22"/>
    <w:lvl w:ilvl="0" w:tplc="82685C8A">
      <w:start w:val="1"/>
      <w:numFmt w:val="decimal"/>
      <w:lvlText w:val="%1)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865C0FBC">
      <w:start w:val="1"/>
      <w:numFmt w:val="bullet"/>
      <w:lvlText w:val="•"/>
      <w:lvlJc w:val="left"/>
      <w:pPr>
        <w:ind w:left="58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F886E600">
      <w:start w:val="1"/>
      <w:numFmt w:val="bullet"/>
      <w:lvlText w:val="▪"/>
      <w:lvlJc w:val="left"/>
      <w:pPr>
        <w:ind w:left="14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176AC3EC">
      <w:start w:val="1"/>
      <w:numFmt w:val="bullet"/>
      <w:lvlText w:val="•"/>
      <w:lvlJc w:val="left"/>
      <w:pPr>
        <w:ind w:left="21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A79E029E">
      <w:start w:val="1"/>
      <w:numFmt w:val="bullet"/>
      <w:lvlText w:val="o"/>
      <w:lvlJc w:val="left"/>
      <w:pPr>
        <w:ind w:left="290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E12ACDFC">
      <w:start w:val="1"/>
      <w:numFmt w:val="bullet"/>
      <w:lvlText w:val="▪"/>
      <w:lvlJc w:val="left"/>
      <w:pPr>
        <w:ind w:left="362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DEECAECA">
      <w:start w:val="1"/>
      <w:numFmt w:val="bullet"/>
      <w:lvlText w:val="•"/>
      <w:lvlJc w:val="left"/>
      <w:pPr>
        <w:ind w:left="434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10CF362">
      <w:start w:val="1"/>
      <w:numFmt w:val="bullet"/>
      <w:lvlText w:val="o"/>
      <w:lvlJc w:val="left"/>
      <w:pPr>
        <w:ind w:left="50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B3320E92">
      <w:start w:val="1"/>
      <w:numFmt w:val="bullet"/>
      <w:lvlText w:val="▪"/>
      <w:lvlJc w:val="left"/>
      <w:pPr>
        <w:ind w:left="57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3" w15:restartNumberingAfterBreak="0">
    <w:nsid w:val="717C6568"/>
    <w:multiLevelType w:val="hybridMultilevel"/>
    <w:tmpl w:val="748469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7CA44D1"/>
    <w:multiLevelType w:val="hybridMultilevel"/>
    <w:tmpl w:val="926CBC52"/>
    <w:lvl w:ilvl="0" w:tplc="870A1C56">
      <w:start w:val="1"/>
      <w:numFmt w:val="decimal"/>
      <w:lvlText w:val="%1)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7A65414F"/>
    <w:multiLevelType w:val="hybridMultilevel"/>
    <w:tmpl w:val="59B86904"/>
    <w:lvl w:ilvl="0" w:tplc="437ECB44">
      <w:numFmt w:val="bullet"/>
      <w:lvlText w:val="-"/>
      <w:lvlJc w:val="left"/>
      <w:pPr>
        <w:ind w:left="33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65" w:hanging="360"/>
      </w:pPr>
      <w:rPr>
        <w:rFonts w:ascii="Wingdings" w:hAnsi="Wingdings" w:hint="default"/>
      </w:rPr>
    </w:lvl>
  </w:abstractNum>
  <w:abstractNum w:abstractNumId="26" w15:restartNumberingAfterBreak="0">
    <w:nsid w:val="7E5021C5"/>
    <w:multiLevelType w:val="hybridMultilevel"/>
    <w:tmpl w:val="EF46CF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7"/>
  </w:num>
  <w:num w:numId="3">
    <w:abstractNumId w:val="18"/>
  </w:num>
  <w:num w:numId="4">
    <w:abstractNumId w:val="6"/>
  </w:num>
  <w:num w:numId="5">
    <w:abstractNumId w:val="17"/>
  </w:num>
  <w:num w:numId="6">
    <w:abstractNumId w:val="1"/>
  </w:num>
  <w:num w:numId="7">
    <w:abstractNumId w:val="8"/>
  </w:num>
  <w:num w:numId="8">
    <w:abstractNumId w:val="16"/>
  </w:num>
  <w:num w:numId="9">
    <w:abstractNumId w:val="24"/>
  </w:num>
  <w:num w:numId="10">
    <w:abstractNumId w:val="26"/>
  </w:num>
  <w:num w:numId="11">
    <w:abstractNumId w:val="9"/>
  </w:num>
  <w:num w:numId="12">
    <w:abstractNumId w:val="2"/>
  </w:num>
  <w:num w:numId="13">
    <w:abstractNumId w:val="11"/>
  </w:num>
  <w:num w:numId="14">
    <w:abstractNumId w:val="4"/>
  </w:num>
  <w:num w:numId="15">
    <w:abstractNumId w:val="20"/>
  </w:num>
  <w:num w:numId="16">
    <w:abstractNumId w:val="0"/>
  </w:num>
  <w:num w:numId="17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3"/>
  </w:num>
  <w:num w:numId="19">
    <w:abstractNumId w:val="5"/>
  </w:num>
  <w:num w:numId="20">
    <w:abstractNumId w:val="21"/>
  </w:num>
  <w:num w:numId="21">
    <w:abstractNumId w:val="23"/>
  </w:num>
  <w:num w:numId="22">
    <w:abstractNumId w:val="14"/>
  </w:num>
  <w:num w:numId="23">
    <w:abstractNumId w:val="25"/>
  </w:num>
  <w:num w:numId="24">
    <w:abstractNumId w:val="15"/>
  </w:num>
  <w:num w:numId="25">
    <w:abstractNumId w:val="22"/>
  </w:num>
  <w:num w:numId="26">
    <w:abstractNumId w:val="19"/>
  </w:num>
  <w:num w:numId="27">
    <w:abstractNumId w:val="16"/>
  </w:num>
  <w:num w:numId="28">
    <w:abstractNumId w:val="16"/>
  </w:num>
  <w:num w:numId="29">
    <w:abstractNumId w:val="16"/>
  </w:num>
  <w:num w:numId="30">
    <w:abstractNumId w:val="16"/>
  </w:num>
  <w:num w:numId="31">
    <w:abstractNumId w:val="12"/>
  </w:num>
  <w:num w:numId="32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9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xNrEwMzYyMrS0NDdV0lEKTi0uzszPAykwqgUAdomtUywAAAA="/>
  </w:docVars>
  <w:rsids>
    <w:rsidRoot w:val="00917DC4"/>
    <w:rsid w:val="0000326A"/>
    <w:rsid w:val="0000399B"/>
    <w:rsid w:val="000039B2"/>
    <w:rsid w:val="0001216D"/>
    <w:rsid w:val="00013647"/>
    <w:rsid w:val="000222C7"/>
    <w:rsid w:val="000258B6"/>
    <w:rsid w:val="00025BEA"/>
    <w:rsid w:val="0003160E"/>
    <w:rsid w:val="00036860"/>
    <w:rsid w:val="00040671"/>
    <w:rsid w:val="000410E3"/>
    <w:rsid w:val="00042656"/>
    <w:rsid w:val="00051786"/>
    <w:rsid w:val="00053BD7"/>
    <w:rsid w:val="00057274"/>
    <w:rsid w:val="00065844"/>
    <w:rsid w:val="0006670F"/>
    <w:rsid w:val="0007383D"/>
    <w:rsid w:val="00073D3B"/>
    <w:rsid w:val="0007577F"/>
    <w:rsid w:val="00086F29"/>
    <w:rsid w:val="0009409F"/>
    <w:rsid w:val="00097F5D"/>
    <w:rsid w:val="000A2F74"/>
    <w:rsid w:val="000A32FE"/>
    <w:rsid w:val="000A3407"/>
    <w:rsid w:val="000B37BC"/>
    <w:rsid w:val="000B706F"/>
    <w:rsid w:val="000C37F8"/>
    <w:rsid w:val="000C6885"/>
    <w:rsid w:val="000D48F5"/>
    <w:rsid w:val="000D4A82"/>
    <w:rsid w:val="000E11EB"/>
    <w:rsid w:val="000E1B4A"/>
    <w:rsid w:val="000E22D3"/>
    <w:rsid w:val="000E4448"/>
    <w:rsid w:val="000F23E6"/>
    <w:rsid w:val="000F28AF"/>
    <w:rsid w:val="00101E06"/>
    <w:rsid w:val="00102573"/>
    <w:rsid w:val="00106AE0"/>
    <w:rsid w:val="00107B65"/>
    <w:rsid w:val="001116D2"/>
    <w:rsid w:val="001208BF"/>
    <w:rsid w:val="00121165"/>
    <w:rsid w:val="0012287B"/>
    <w:rsid w:val="0012632C"/>
    <w:rsid w:val="0012713E"/>
    <w:rsid w:val="001317EC"/>
    <w:rsid w:val="00147655"/>
    <w:rsid w:val="0015529D"/>
    <w:rsid w:val="00155C0C"/>
    <w:rsid w:val="00156F34"/>
    <w:rsid w:val="00165346"/>
    <w:rsid w:val="0017541D"/>
    <w:rsid w:val="00180EF9"/>
    <w:rsid w:val="00181E9C"/>
    <w:rsid w:val="001A09E5"/>
    <w:rsid w:val="001A505E"/>
    <w:rsid w:val="001A5153"/>
    <w:rsid w:val="001A576E"/>
    <w:rsid w:val="001B07B6"/>
    <w:rsid w:val="001B3C52"/>
    <w:rsid w:val="001C6993"/>
    <w:rsid w:val="001C7FAA"/>
    <w:rsid w:val="001D47A1"/>
    <w:rsid w:val="001E1433"/>
    <w:rsid w:val="001E20BB"/>
    <w:rsid w:val="001E41F8"/>
    <w:rsid w:val="001E574F"/>
    <w:rsid w:val="001F0DDE"/>
    <w:rsid w:val="001F51D1"/>
    <w:rsid w:val="001F5A65"/>
    <w:rsid w:val="0020660A"/>
    <w:rsid w:val="002125F9"/>
    <w:rsid w:val="00213139"/>
    <w:rsid w:val="00214CAB"/>
    <w:rsid w:val="00223C92"/>
    <w:rsid w:val="0022576B"/>
    <w:rsid w:val="002302CB"/>
    <w:rsid w:val="002317F9"/>
    <w:rsid w:val="00235C0F"/>
    <w:rsid w:val="0023737B"/>
    <w:rsid w:val="0024061B"/>
    <w:rsid w:val="00242727"/>
    <w:rsid w:val="0024316D"/>
    <w:rsid w:val="00264AD1"/>
    <w:rsid w:val="00291762"/>
    <w:rsid w:val="002A0B45"/>
    <w:rsid w:val="002B5DAC"/>
    <w:rsid w:val="002C2453"/>
    <w:rsid w:val="002C3450"/>
    <w:rsid w:val="002C48B7"/>
    <w:rsid w:val="002C4E89"/>
    <w:rsid w:val="002C5668"/>
    <w:rsid w:val="002C574B"/>
    <w:rsid w:val="002D20DE"/>
    <w:rsid w:val="002D39C1"/>
    <w:rsid w:val="002D4758"/>
    <w:rsid w:val="002D694A"/>
    <w:rsid w:val="002E1852"/>
    <w:rsid w:val="002E5946"/>
    <w:rsid w:val="002F551A"/>
    <w:rsid w:val="002F6AAA"/>
    <w:rsid w:val="002F7629"/>
    <w:rsid w:val="003075D3"/>
    <w:rsid w:val="003103BA"/>
    <w:rsid w:val="00311EFF"/>
    <w:rsid w:val="0031385E"/>
    <w:rsid w:val="00323874"/>
    <w:rsid w:val="00324A89"/>
    <w:rsid w:val="00332392"/>
    <w:rsid w:val="00334AEA"/>
    <w:rsid w:val="003352DA"/>
    <w:rsid w:val="003372D4"/>
    <w:rsid w:val="00340E6A"/>
    <w:rsid w:val="00342B08"/>
    <w:rsid w:val="00343493"/>
    <w:rsid w:val="00343CC7"/>
    <w:rsid w:val="00346418"/>
    <w:rsid w:val="003465E4"/>
    <w:rsid w:val="003504AC"/>
    <w:rsid w:val="003517B8"/>
    <w:rsid w:val="00355F7D"/>
    <w:rsid w:val="0036024C"/>
    <w:rsid w:val="00360754"/>
    <w:rsid w:val="00361627"/>
    <w:rsid w:val="003626F8"/>
    <w:rsid w:val="00365A4D"/>
    <w:rsid w:val="00370914"/>
    <w:rsid w:val="003712AB"/>
    <w:rsid w:val="00371BAB"/>
    <w:rsid w:val="003803FA"/>
    <w:rsid w:val="00382448"/>
    <w:rsid w:val="00383224"/>
    <w:rsid w:val="00383818"/>
    <w:rsid w:val="0038751F"/>
    <w:rsid w:val="00394DB1"/>
    <w:rsid w:val="00397625"/>
    <w:rsid w:val="003A0500"/>
    <w:rsid w:val="003A0CB7"/>
    <w:rsid w:val="003B5AB8"/>
    <w:rsid w:val="003C185C"/>
    <w:rsid w:val="003C4834"/>
    <w:rsid w:val="003C5E13"/>
    <w:rsid w:val="003D16BE"/>
    <w:rsid w:val="003E02F8"/>
    <w:rsid w:val="003E30F2"/>
    <w:rsid w:val="003E3235"/>
    <w:rsid w:val="003E6ACE"/>
    <w:rsid w:val="003E7BF2"/>
    <w:rsid w:val="003F06E6"/>
    <w:rsid w:val="003F14CB"/>
    <w:rsid w:val="003F5582"/>
    <w:rsid w:val="00400B37"/>
    <w:rsid w:val="00402B50"/>
    <w:rsid w:val="0041297A"/>
    <w:rsid w:val="00415FE8"/>
    <w:rsid w:val="00417441"/>
    <w:rsid w:val="00421430"/>
    <w:rsid w:val="00423881"/>
    <w:rsid w:val="004244EB"/>
    <w:rsid w:val="00427B75"/>
    <w:rsid w:val="00432A32"/>
    <w:rsid w:val="004458B2"/>
    <w:rsid w:val="00452859"/>
    <w:rsid w:val="00460E6A"/>
    <w:rsid w:val="00465ED8"/>
    <w:rsid w:val="004733EE"/>
    <w:rsid w:val="004859CA"/>
    <w:rsid w:val="004871FD"/>
    <w:rsid w:val="004951DD"/>
    <w:rsid w:val="004956E4"/>
    <w:rsid w:val="0049693B"/>
    <w:rsid w:val="004A7F17"/>
    <w:rsid w:val="004B298E"/>
    <w:rsid w:val="004B4EAF"/>
    <w:rsid w:val="004B5503"/>
    <w:rsid w:val="004B6568"/>
    <w:rsid w:val="004C089B"/>
    <w:rsid w:val="004D1CE3"/>
    <w:rsid w:val="004E0E49"/>
    <w:rsid w:val="004E4ADA"/>
    <w:rsid w:val="004F6E97"/>
    <w:rsid w:val="00504745"/>
    <w:rsid w:val="005062AD"/>
    <w:rsid w:val="005320A3"/>
    <w:rsid w:val="005324C4"/>
    <w:rsid w:val="0053706A"/>
    <w:rsid w:val="00540BCE"/>
    <w:rsid w:val="005428FC"/>
    <w:rsid w:val="00542FB4"/>
    <w:rsid w:val="0054401D"/>
    <w:rsid w:val="005472F9"/>
    <w:rsid w:val="00553881"/>
    <w:rsid w:val="00554B76"/>
    <w:rsid w:val="0055537C"/>
    <w:rsid w:val="0055660B"/>
    <w:rsid w:val="005653F3"/>
    <w:rsid w:val="00565FC7"/>
    <w:rsid w:val="00567764"/>
    <w:rsid w:val="005761F6"/>
    <w:rsid w:val="0058538B"/>
    <w:rsid w:val="005975EB"/>
    <w:rsid w:val="005A0956"/>
    <w:rsid w:val="005B38E9"/>
    <w:rsid w:val="005B3F5E"/>
    <w:rsid w:val="005B4C1B"/>
    <w:rsid w:val="005B50BD"/>
    <w:rsid w:val="005C1591"/>
    <w:rsid w:val="005C40D3"/>
    <w:rsid w:val="005D2EE2"/>
    <w:rsid w:val="005D3348"/>
    <w:rsid w:val="0060176B"/>
    <w:rsid w:val="00614970"/>
    <w:rsid w:val="00620D46"/>
    <w:rsid w:val="0062463F"/>
    <w:rsid w:val="0062671F"/>
    <w:rsid w:val="00630986"/>
    <w:rsid w:val="00636424"/>
    <w:rsid w:val="00641EEC"/>
    <w:rsid w:val="00652955"/>
    <w:rsid w:val="00656829"/>
    <w:rsid w:val="00660421"/>
    <w:rsid w:val="00662FBE"/>
    <w:rsid w:val="00663366"/>
    <w:rsid w:val="006773A6"/>
    <w:rsid w:val="00680040"/>
    <w:rsid w:val="00681350"/>
    <w:rsid w:val="00687B1E"/>
    <w:rsid w:val="006A0314"/>
    <w:rsid w:val="006A1BA6"/>
    <w:rsid w:val="006A269E"/>
    <w:rsid w:val="006C0244"/>
    <w:rsid w:val="006C1865"/>
    <w:rsid w:val="006C3986"/>
    <w:rsid w:val="006C5496"/>
    <w:rsid w:val="006C6D26"/>
    <w:rsid w:val="006D555B"/>
    <w:rsid w:val="006D58B7"/>
    <w:rsid w:val="006D63BF"/>
    <w:rsid w:val="006F1969"/>
    <w:rsid w:val="00716735"/>
    <w:rsid w:val="00720BBF"/>
    <w:rsid w:val="007225BF"/>
    <w:rsid w:val="00730732"/>
    <w:rsid w:val="00730DCB"/>
    <w:rsid w:val="00734755"/>
    <w:rsid w:val="0073607E"/>
    <w:rsid w:val="00740BC8"/>
    <w:rsid w:val="00743703"/>
    <w:rsid w:val="00762D63"/>
    <w:rsid w:val="007747E1"/>
    <w:rsid w:val="00775B47"/>
    <w:rsid w:val="007776C4"/>
    <w:rsid w:val="00787E51"/>
    <w:rsid w:val="007957BC"/>
    <w:rsid w:val="00796C7B"/>
    <w:rsid w:val="007A548B"/>
    <w:rsid w:val="007B4940"/>
    <w:rsid w:val="007B494E"/>
    <w:rsid w:val="007B4A48"/>
    <w:rsid w:val="007C45DD"/>
    <w:rsid w:val="007C6C08"/>
    <w:rsid w:val="007D06BB"/>
    <w:rsid w:val="007D4907"/>
    <w:rsid w:val="007E143A"/>
    <w:rsid w:val="007E5DB5"/>
    <w:rsid w:val="007F77C8"/>
    <w:rsid w:val="00803896"/>
    <w:rsid w:val="00804566"/>
    <w:rsid w:val="008050E2"/>
    <w:rsid w:val="008052D7"/>
    <w:rsid w:val="008144E9"/>
    <w:rsid w:val="00817085"/>
    <w:rsid w:val="00820562"/>
    <w:rsid w:val="00836005"/>
    <w:rsid w:val="00840854"/>
    <w:rsid w:val="0084090D"/>
    <w:rsid w:val="00844BE6"/>
    <w:rsid w:val="00845460"/>
    <w:rsid w:val="00853A0A"/>
    <w:rsid w:val="0085608D"/>
    <w:rsid w:val="008653B4"/>
    <w:rsid w:val="00882052"/>
    <w:rsid w:val="008827D8"/>
    <w:rsid w:val="00883F08"/>
    <w:rsid w:val="00890B4A"/>
    <w:rsid w:val="00896526"/>
    <w:rsid w:val="008A4531"/>
    <w:rsid w:val="008B00EE"/>
    <w:rsid w:val="008B3B11"/>
    <w:rsid w:val="008B3EA1"/>
    <w:rsid w:val="008B6E5D"/>
    <w:rsid w:val="008C1C9B"/>
    <w:rsid w:val="008C542C"/>
    <w:rsid w:val="008D0A02"/>
    <w:rsid w:val="008D2203"/>
    <w:rsid w:val="008E7685"/>
    <w:rsid w:val="008F43E5"/>
    <w:rsid w:val="008F4769"/>
    <w:rsid w:val="009017CB"/>
    <w:rsid w:val="00910456"/>
    <w:rsid w:val="00917DC4"/>
    <w:rsid w:val="00920706"/>
    <w:rsid w:val="009229D7"/>
    <w:rsid w:val="00923C23"/>
    <w:rsid w:val="009324A8"/>
    <w:rsid w:val="0094208D"/>
    <w:rsid w:val="00952257"/>
    <w:rsid w:val="0095705A"/>
    <w:rsid w:val="009604B6"/>
    <w:rsid w:val="00963831"/>
    <w:rsid w:val="00966722"/>
    <w:rsid w:val="00971DBF"/>
    <w:rsid w:val="0097648E"/>
    <w:rsid w:val="00985642"/>
    <w:rsid w:val="009857BE"/>
    <w:rsid w:val="009B190B"/>
    <w:rsid w:val="009B2203"/>
    <w:rsid w:val="009D5410"/>
    <w:rsid w:val="009E36B8"/>
    <w:rsid w:val="009E3F63"/>
    <w:rsid w:val="009E4535"/>
    <w:rsid w:val="009E57F5"/>
    <w:rsid w:val="009E6D1D"/>
    <w:rsid w:val="009E7E5C"/>
    <w:rsid w:val="009F1E7B"/>
    <w:rsid w:val="009F443E"/>
    <w:rsid w:val="009F4C29"/>
    <w:rsid w:val="009F6991"/>
    <w:rsid w:val="00A0381A"/>
    <w:rsid w:val="00A04AC7"/>
    <w:rsid w:val="00A07A3F"/>
    <w:rsid w:val="00A1462F"/>
    <w:rsid w:val="00A14F01"/>
    <w:rsid w:val="00A17F56"/>
    <w:rsid w:val="00A22E70"/>
    <w:rsid w:val="00A237B2"/>
    <w:rsid w:val="00A30FF6"/>
    <w:rsid w:val="00A351F7"/>
    <w:rsid w:val="00A365A2"/>
    <w:rsid w:val="00A431E1"/>
    <w:rsid w:val="00A46ABA"/>
    <w:rsid w:val="00A46B6B"/>
    <w:rsid w:val="00A47EB7"/>
    <w:rsid w:val="00A51AB5"/>
    <w:rsid w:val="00A628C1"/>
    <w:rsid w:val="00A70452"/>
    <w:rsid w:val="00A71B11"/>
    <w:rsid w:val="00A804D7"/>
    <w:rsid w:val="00A80CB1"/>
    <w:rsid w:val="00A81840"/>
    <w:rsid w:val="00A86B2F"/>
    <w:rsid w:val="00A9680E"/>
    <w:rsid w:val="00AA044D"/>
    <w:rsid w:val="00AB0D91"/>
    <w:rsid w:val="00AB3EC9"/>
    <w:rsid w:val="00AB6317"/>
    <w:rsid w:val="00AB77A0"/>
    <w:rsid w:val="00AC3BD5"/>
    <w:rsid w:val="00AC5832"/>
    <w:rsid w:val="00AD44EE"/>
    <w:rsid w:val="00AE78D5"/>
    <w:rsid w:val="00AF191C"/>
    <w:rsid w:val="00AF28C5"/>
    <w:rsid w:val="00B13843"/>
    <w:rsid w:val="00B2359B"/>
    <w:rsid w:val="00B25557"/>
    <w:rsid w:val="00B27626"/>
    <w:rsid w:val="00B30026"/>
    <w:rsid w:val="00B31EDB"/>
    <w:rsid w:val="00B32464"/>
    <w:rsid w:val="00B347D8"/>
    <w:rsid w:val="00B4480F"/>
    <w:rsid w:val="00B4571D"/>
    <w:rsid w:val="00B465DF"/>
    <w:rsid w:val="00B52CD0"/>
    <w:rsid w:val="00B52ED9"/>
    <w:rsid w:val="00B62AD6"/>
    <w:rsid w:val="00B673CA"/>
    <w:rsid w:val="00B71D55"/>
    <w:rsid w:val="00B82460"/>
    <w:rsid w:val="00B95782"/>
    <w:rsid w:val="00B95799"/>
    <w:rsid w:val="00BA3528"/>
    <w:rsid w:val="00BA3D2A"/>
    <w:rsid w:val="00BA4F9F"/>
    <w:rsid w:val="00BB1D8E"/>
    <w:rsid w:val="00BB6F9E"/>
    <w:rsid w:val="00BC0E57"/>
    <w:rsid w:val="00BC1CC8"/>
    <w:rsid w:val="00BC236A"/>
    <w:rsid w:val="00BC3A3D"/>
    <w:rsid w:val="00BD14D6"/>
    <w:rsid w:val="00BD4D80"/>
    <w:rsid w:val="00BD5286"/>
    <w:rsid w:val="00BD6018"/>
    <w:rsid w:val="00BD6E10"/>
    <w:rsid w:val="00BE532E"/>
    <w:rsid w:val="00BE634A"/>
    <w:rsid w:val="00BF4FB8"/>
    <w:rsid w:val="00BF5BD3"/>
    <w:rsid w:val="00BF69CE"/>
    <w:rsid w:val="00C00853"/>
    <w:rsid w:val="00C02D3C"/>
    <w:rsid w:val="00C03BC1"/>
    <w:rsid w:val="00C07769"/>
    <w:rsid w:val="00C100EE"/>
    <w:rsid w:val="00C123EE"/>
    <w:rsid w:val="00C20894"/>
    <w:rsid w:val="00C21AE1"/>
    <w:rsid w:val="00C231BA"/>
    <w:rsid w:val="00C522C4"/>
    <w:rsid w:val="00C563EA"/>
    <w:rsid w:val="00C65C41"/>
    <w:rsid w:val="00C66680"/>
    <w:rsid w:val="00C73CBB"/>
    <w:rsid w:val="00C74D68"/>
    <w:rsid w:val="00C772C0"/>
    <w:rsid w:val="00C82806"/>
    <w:rsid w:val="00C92F53"/>
    <w:rsid w:val="00CA3CC1"/>
    <w:rsid w:val="00CA67F6"/>
    <w:rsid w:val="00CB30E3"/>
    <w:rsid w:val="00CB41B5"/>
    <w:rsid w:val="00CB7DC4"/>
    <w:rsid w:val="00CC1661"/>
    <w:rsid w:val="00CD2C54"/>
    <w:rsid w:val="00CD7F3E"/>
    <w:rsid w:val="00CE0C2C"/>
    <w:rsid w:val="00CE2D70"/>
    <w:rsid w:val="00CF56A8"/>
    <w:rsid w:val="00D014DE"/>
    <w:rsid w:val="00D054F2"/>
    <w:rsid w:val="00D06B65"/>
    <w:rsid w:val="00D11D30"/>
    <w:rsid w:val="00D21086"/>
    <w:rsid w:val="00D219BD"/>
    <w:rsid w:val="00D24BF2"/>
    <w:rsid w:val="00D25539"/>
    <w:rsid w:val="00D26BAD"/>
    <w:rsid w:val="00D32975"/>
    <w:rsid w:val="00D37097"/>
    <w:rsid w:val="00D41436"/>
    <w:rsid w:val="00D462B4"/>
    <w:rsid w:val="00D46A43"/>
    <w:rsid w:val="00D553E1"/>
    <w:rsid w:val="00D56E8E"/>
    <w:rsid w:val="00D61F23"/>
    <w:rsid w:val="00D64303"/>
    <w:rsid w:val="00D741C8"/>
    <w:rsid w:val="00D7697F"/>
    <w:rsid w:val="00D8505A"/>
    <w:rsid w:val="00D85D6E"/>
    <w:rsid w:val="00D87CC9"/>
    <w:rsid w:val="00D91549"/>
    <w:rsid w:val="00D945CE"/>
    <w:rsid w:val="00D96E5B"/>
    <w:rsid w:val="00DA1F05"/>
    <w:rsid w:val="00DA53A8"/>
    <w:rsid w:val="00DB259A"/>
    <w:rsid w:val="00DB3F73"/>
    <w:rsid w:val="00DC4157"/>
    <w:rsid w:val="00DC4AB1"/>
    <w:rsid w:val="00DD3C6E"/>
    <w:rsid w:val="00DD6C3D"/>
    <w:rsid w:val="00DD7E88"/>
    <w:rsid w:val="00DF1446"/>
    <w:rsid w:val="00DF5A44"/>
    <w:rsid w:val="00DF6515"/>
    <w:rsid w:val="00DF6DF0"/>
    <w:rsid w:val="00E01B0A"/>
    <w:rsid w:val="00E032E4"/>
    <w:rsid w:val="00E1367D"/>
    <w:rsid w:val="00E15E6A"/>
    <w:rsid w:val="00E16F95"/>
    <w:rsid w:val="00E21A23"/>
    <w:rsid w:val="00E32F3E"/>
    <w:rsid w:val="00E34CF9"/>
    <w:rsid w:val="00E36623"/>
    <w:rsid w:val="00E369D0"/>
    <w:rsid w:val="00E47956"/>
    <w:rsid w:val="00E50C77"/>
    <w:rsid w:val="00E51866"/>
    <w:rsid w:val="00E51AB1"/>
    <w:rsid w:val="00E51BD7"/>
    <w:rsid w:val="00E52906"/>
    <w:rsid w:val="00E65BC3"/>
    <w:rsid w:val="00E73D87"/>
    <w:rsid w:val="00E80917"/>
    <w:rsid w:val="00E81644"/>
    <w:rsid w:val="00E82E61"/>
    <w:rsid w:val="00E858F8"/>
    <w:rsid w:val="00E93878"/>
    <w:rsid w:val="00E95077"/>
    <w:rsid w:val="00E97712"/>
    <w:rsid w:val="00EA4A34"/>
    <w:rsid w:val="00EB60DD"/>
    <w:rsid w:val="00EB708A"/>
    <w:rsid w:val="00EC51E9"/>
    <w:rsid w:val="00EC772F"/>
    <w:rsid w:val="00EC7871"/>
    <w:rsid w:val="00ED171F"/>
    <w:rsid w:val="00ED380E"/>
    <w:rsid w:val="00ED45DE"/>
    <w:rsid w:val="00ED6804"/>
    <w:rsid w:val="00ED7147"/>
    <w:rsid w:val="00EE163F"/>
    <w:rsid w:val="00EE3F85"/>
    <w:rsid w:val="00EF022D"/>
    <w:rsid w:val="00EF027E"/>
    <w:rsid w:val="00EF127C"/>
    <w:rsid w:val="00F07689"/>
    <w:rsid w:val="00F13373"/>
    <w:rsid w:val="00F16445"/>
    <w:rsid w:val="00F20ED1"/>
    <w:rsid w:val="00F2176D"/>
    <w:rsid w:val="00F26A2B"/>
    <w:rsid w:val="00F321FD"/>
    <w:rsid w:val="00F34387"/>
    <w:rsid w:val="00F34728"/>
    <w:rsid w:val="00F36410"/>
    <w:rsid w:val="00F36638"/>
    <w:rsid w:val="00F401D2"/>
    <w:rsid w:val="00F402C8"/>
    <w:rsid w:val="00F42826"/>
    <w:rsid w:val="00F43175"/>
    <w:rsid w:val="00F4381E"/>
    <w:rsid w:val="00F5178B"/>
    <w:rsid w:val="00F54CE0"/>
    <w:rsid w:val="00F56B3F"/>
    <w:rsid w:val="00F61D0C"/>
    <w:rsid w:val="00F62AA2"/>
    <w:rsid w:val="00F649AC"/>
    <w:rsid w:val="00F7163C"/>
    <w:rsid w:val="00F72536"/>
    <w:rsid w:val="00F7511C"/>
    <w:rsid w:val="00F807A2"/>
    <w:rsid w:val="00F855A6"/>
    <w:rsid w:val="00F87E5D"/>
    <w:rsid w:val="00F93EE6"/>
    <w:rsid w:val="00FA19E5"/>
    <w:rsid w:val="00FA272B"/>
    <w:rsid w:val="00FA343E"/>
    <w:rsid w:val="00FA6665"/>
    <w:rsid w:val="00FA6EA4"/>
    <w:rsid w:val="00FB0132"/>
    <w:rsid w:val="00FB026B"/>
    <w:rsid w:val="00FB43FD"/>
    <w:rsid w:val="00FC28D1"/>
    <w:rsid w:val="00FC3FBC"/>
    <w:rsid w:val="00FD117B"/>
    <w:rsid w:val="00FD175A"/>
    <w:rsid w:val="00FD1AB9"/>
    <w:rsid w:val="00FD1B42"/>
    <w:rsid w:val="00FE4B37"/>
    <w:rsid w:val="00FF4657"/>
    <w:rsid w:val="0106AB42"/>
    <w:rsid w:val="01C54388"/>
    <w:rsid w:val="03AE3A5A"/>
    <w:rsid w:val="06DDA5E5"/>
    <w:rsid w:val="07A87BF9"/>
    <w:rsid w:val="07C8F81E"/>
    <w:rsid w:val="0A083F6A"/>
    <w:rsid w:val="0AC6109E"/>
    <w:rsid w:val="1133EA6C"/>
    <w:rsid w:val="11FA8E94"/>
    <w:rsid w:val="1547336B"/>
    <w:rsid w:val="1729026D"/>
    <w:rsid w:val="17CD6A84"/>
    <w:rsid w:val="189212D5"/>
    <w:rsid w:val="189B00C1"/>
    <w:rsid w:val="20E5B229"/>
    <w:rsid w:val="24A9DE35"/>
    <w:rsid w:val="2D47919B"/>
    <w:rsid w:val="2E3D0F63"/>
    <w:rsid w:val="2E802F76"/>
    <w:rsid w:val="2F9B2757"/>
    <w:rsid w:val="33505809"/>
    <w:rsid w:val="34D6BEB3"/>
    <w:rsid w:val="353CBF69"/>
    <w:rsid w:val="399456E0"/>
    <w:rsid w:val="3B755842"/>
    <w:rsid w:val="3C7D4C15"/>
    <w:rsid w:val="3CAC8C7C"/>
    <w:rsid w:val="3EB21D73"/>
    <w:rsid w:val="40823F2F"/>
    <w:rsid w:val="43855A8B"/>
    <w:rsid w:val="4BBA76CF"/>
    <w:rsid w:val="4DA329F9"/>
    <w:rsid w:val="545FF53D"/>
    <w:rsid w:val="574941F6"/>
    <w:rsid w:val="57A88BE0"/>
    <w:rsid w:val="5842DC04"/>
    <w:rsid w:val="58B99866"/>
    <w:rsid w:val="58BC1B7C"/>
    <w:rsid w:val="58C23802"/>
    <w:rsid w:val="5ABFA10F"/>
    <w:rsid w:val="5C6F366F"/>
    <w:rsid w:val="5D4C6D6E"/>
    <w:rsid w:val="654AB082"/>
    <w:rsid w:val="65E9DFDE"/>
    <w:rsid w:val="66B6972A"/>
    <w:rsid w:val="6AE01EF8"/>
    <w:rsid w:val="7188A902"/>
    <w:rsid w:val="71FFFF46"/>
    <w:rsid w:val="73BB8529"/>
    <w:rsid w:val="73D0877C"/>
    <w:rsid w:val="75D799AD"/>
    <w:rsid w:val="7938FAAB"/>
    <w:rsid w:val="798EC7B7"/>
    <w:rsid w:val="7BA7DDAB"/>
    <w:rsid w:val="7D4EF27A"/>
    <w:rsid w:val="7D97B4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7"/>
    <o:shapelayout v:ext="edit">
      <o:idmap v:ext="edit" data="1"/>
    </o:shapelayout>
  </w:shapeDefaults>
  <w:decimalSymbol w:val="."/>
  <w:listSeparator w:val=","/>
  <w14:docId w14:val="559C9B65"/>
  <w15:docId w15:val="{0E088147-36EA-4551-A134-B288A30DE3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F4769"/>
    <w:pPr>
      <w:spacing w:after="10" w:line="267" w:lineRule="auto"/>
      <w:ind w:left="10" w:right="259" w:hanging="10"/>
      <w:jc w:val="both"/>
    </w:pPr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unhideWhenUsed/>
    <w:qFormat/>
    <w:pPr>
      <w:keepNext/>
      <w:keepLines/>
      <w:numPr>
        <w:numId w:val="8"/>
      </w:numPr>
      <w:spacing w:after="3"/>
      <w:outlineLvl w:val="0"/>
    </w:pPr>
    <w:rPr>
      <w:rFonts w:ascii="Calibri" w:eastAsia="Calibri" w:hAnsi="Calibri" w:cs="Calibri"/>
      <w:b/>
      <w:color w:val="365F91"/>
      <w:sz w:val="28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numPr>
        <w:ilvl w:val="1"/>
        <w:numId w:val="8"/>
      </w:numPr>
      <w:spacing w:after="81"/>
      <w:outlineLvl w:val="1"/>
    </w:pPr>
    <w:rPr>
      <w:rFonts w:ascii="Calibri" w:eastAsia="Calibri" w:hAnsi="Calibri" w:cs="Calibri"/>
      <w:color w:val="2E74B5"/>
      <w:sz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E143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7E143A"/>
    <w:pPr>
      <w:keepNext/>
      <w:keepLines/>
      <w:spacing w:before="40" w:after="0" w:line="276" w:lineRule="auto"/>
      <w:ind w:left="0" w:right="0" w:firstLine="0"/>
      <w:jc w:val="left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Pr>
      <w:rFonts w:ascii="Calibri" w:eastAsia="Calibri" w:hAnsi="Calibri" w:cs="Calibri"/>
      <w:color w:val="2E74B5"/>
      <w:sz w:val="26"/>
    </w:rPr>
  </w:style>
  <w:style w:type="character" w:customStyle="1" w:styleId="Heading1Char">
    <w:name w:val="Heading 1 Char"/>
    <w:link w:val="Heading1"/>
    <w:uiPriority w:val="9"/>
    <w:rPr>
      <w:rFonts w:ascii="Calibri" w:eastAsia="Calibri" w:hAnsi="Calibri" w:cs="Calibri"/>
      <w:b/>
      <w:color w:val="365F91"/>
      <w:sz w:val="28"/>
    </w:rPr>
  </w:style>
  <w:style w:type="table" w:customStyle="1" w:styleId="TableGrid1">
    <w:name w:val="Table Grid1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34"/>
    <w:qFormat/>
    <w:rsid w:val="00542FB4"/>
    <w:pPr>
      <w:ind w:left="720"/>
      <w:contextualSpacing/>
    </w:pPr>
  </w:style>
  <w:style w:type="table" w:customStyle="1" w:styleId="GridTable6Colorful-Accent61">
    <w:name w:val="Grid Table 6 Colorful - Accent 61"/>
    <w:basedOn w:val="TableNormal"/>
    <w:uiPriority w:val="51"/>
    <w:rsid w:val="008052D7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customStyle="1" w:styleId="TableGrid0">
    <w:name w:val="Table Grid0"/>
    <w:basedOn w:val="TableNormal"/>
    <w:uiPriority w:val="39"/>
    <w:rsid w:val="00D26B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896526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96526"/>
    <w:pPr>
      <w:widowControl w:val="0"/>
      <w:spacing w:after="0" w:line="240" w:lineRule="auto"/>
      <w:ind w:left="0" w:right="0" w:firstLine="0"/>
      <w:jc w:val="left"/>
    </w:pPr>
    <w:rPr>
      <w:rFonts w:asciiTheme="minorHAnsi" w:eastAsiaTheme="minorHAnsi" w:hAnsiTheme="minorHAnsi" w:cstheme="minorBidi"/>
      <w:color w:val="auto"/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96526"/>
    <w:rPr>
      <w:rFonts w:eastAsiaTheme="minorHAnsi"/>
      <w:sz w:val="24"/>
      <w:szCs w:val="24"/>
    </w:rPr>
  </w:style>
  <w:style w:type="paragraph" w:styleId="Caption">
    <w:name w:val="caption"/>
    <w:basedOn w:val="Normal"/>
    <w:next w:val="Normal"/>
    <w:uiPriority w:val="99"/>
    <w:unhideWhenUsed/>
    <w:qFormat/>
    <w:rsid w:val="00896526"/>
    <w:pPr>
      <w:spacing w:after="200" w:line="240" w:lineRule="auto"/>
      <w:ind w:left="0" w:right="0" w:firstLine="0"/>
      <w:jc w:val="left"/>
    </w:pPr>
    <w:rPr>
      <w:rFonts w:ascii="Times New Roman" w:eastAsiaTheme="minorHAnsi" w:hAnsi="Times New Roman" w:cs="Times New Roman"/>
      <w:i/>
      <w:iCs/>
      <w:color w:val="44546A" w:themeColor="text2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9652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96526"/>
    <w:rPr>
      <w:rFonts w:ascii="Segoe UI" w:eastAsia="Calibri" w:hAnsi="Segoe UI" w:cs="Segoe UI"/>
      <w:color w:val="000000"/>
      <w:sz w:val="18"/>
      <w:szCs w:val="18"/>
    </w:rPr>
  </w:style>
  <w:style w:type="table" w:customStyle="1" w:styleId="GridTable4-Accent11">
    <w:name w:val="Grid Table 4 - Accent 11"/>
    <w:basedOn w:val="TableNormal"/>
    <w:uiPriority w:val="49"/>
    <w:rsid w:val="0060176B"/>
    <w:pPr>
      <w:spacing w:after="0" w:line="240" w:lineRule="auto"/>
    </w:pPr>
    <w:rPr>
      <w:rFonts w:eastAsiaTheme="minorHAnsi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paragraph" w:customStyle="1" w:styleId="TableStyle1">
    <w:name w:val="Table Style 1"/>
    <w:rsid w:val="00C65C4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Helvetica Neue" w:hAnsi="Helvetica Neue" w:cs="Helvetica Neue"/>
      <w:b/>
      <w:bCs/>
      <w:color w:val="000000"/>
      <w:sz w:val="20"/>
      <w:szCs w:val="20"/>
      <w:bdr w:val="nil"/>
      <w:lang w:val="en-GB" w:eastAsia="en-GB"/>
    </w:rPr>
  </w:style>
  <w:style w:type="paragraph" w:customStyle="1" w:styleId="TableStyle2">
    <w:name w:val="Table Style 2"/>
    <w:rsid w:val="00C65C4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Helvetica Neue" w:hAnsi="Helvetica Neue" w:cs="Helvetica Neue"/>
      <w:color w:val="000000"/>
      <w:sz w:val="20"/>
      <w:szCs w:val="20"/>
      <w:bdr w:val="nil"/>
      <w:lang w:val="en-GB" w:eastAsia="en-GB"/>
    </w:rPr>
  </w:style>
  <w:style w:type="table" w:customStyle="1" w:styleId="PlainTable21">
    <w:name w:val="Plain Table 21"/>
    <w:basedOn w:val="TableNormal"/>
    <w:uiPriority w:val="42"/>
    <w:rsid w:val="00C65C41"/>
    <w:pPr>
      <w:spacing w:after="0" w:line="240" w:lineRule="auto"/>
    </w:pPr>
    <w:rPr>
      <w:rFonts w:eastAsiaTheme="minorHAnsi"/>
      <w:lang w:val="en-GB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GridTable1Light-Accent11">
    <w:name w:val="Grid Table 1 Light - Accent 11"/>
    <w:basedOn w:val="TableNormal"/>
    <w:uiPriority w:val="46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01E06"/>
    <w:pPr>
      <w:widowControl/>
      <w:spacing w:after="10"/>
      <w:ind w:left="10" w:right="259" w:hanging="10"/>
      <w:jc w:val="both"/>
    </w:pPr>
    <w:rPr>
      <w:rFonts w:ascii="Calibri" w:eastAsia="Calibri" w:hAnsi="Calibri" w:cs="Calibri"/>
      <w:b/>
      <w:bCs/>
      <w:color w:val="000000"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01E06"/>
    <w:rPr>
      <w:rFonts w:ascii="Calibri" w:eastAsia="Calibri" w:hAnsi="Calibri" w:cs="Calibri"/>
      <w:b/>
      <w:bCs/>
      <w:color w:val="000000"/>
      <w:sz w:val="20"/>
      <w:szCs w:val="20"/>
    </w:rPr>
  </w:style>
  <w:style w:type="table" w:styleId="TableGrid">
    <w:name w:val="Table Grid"/>
    <w:basedOn w:val="TableNormal"/>
    <w:uiPriority w:val="39"/>
    <w:rsid w:val="00AF28C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3A0CB7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014DE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EF027E"/>
    <w:pPr>
      <w:spacing w:before="100" w:beforeAutospacing="1" w:after="100" w:afterAutospacing="1" w:line="240" w:lineRule="auto"/>
      <w:ind w:left="0" w:right="0" w:firstLine="0"/>
      <w:jc w:val="left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EF027E"/>
    <w:rPr>
      <w:i/>
      <w:iCs/>
    </w:rPr>
  </w:style>
  <w:style w:type="character" w:styleId="Strong">
    <w:name w:val="Strong"/>
    <w:basedOn w:val="DefaultParagraphFont"/>
    <w:uiPriority w:val="22"/>
    <w:qFormat/>
    <w:rsid w:val="00EF027E"/>
    <w:rPr>
      <w:b/>
      <w:bCs/>
    </w:rPr>
  </w:style>
  <w:style w:type="table" w:customStyle="1" w:styleId="LightGrid-Accent11">
    <w:name w:val="Light Grid - Accent 11"/>
    <w:basedOn w:val="TableNormal"/>
    <w:uiPriority w:val="62"/>
    <w:rsid w:val="00264AD1"/>
    <w:pPr>
      <w:spacing w:after="0" w:line="240" w:lineRule="auto"/>
    </w:pPr>
    <w:tblPr>
      <w:tblStyleRowBandSize w:val="1"/>
      <w:tblStyleColBandSize w:val="1"/>
      <w:tblBorders>
        <w:top w:val="single" w:sz="8" w:space="0" w:color="5B9BD5" w:themeColor="accent1"/>
        <w:left w:val="single" w:sz="8" w:space="0" w:color="5B9BD5" w:themeColor="accent1"/>
        <w:bottom w:val="single" w:sz="8" w:space="0" w:color="5B9BD5" w:themeColor="accent1"/>
        <w:right w:val="single" w:sz="8" w:space="0" w:color="5B9BD5" w:themeColor="accent1"/>
        <w:insideH w:val="single" w:sz="8" w:space="0" w:color="5B9BD5" w:themeColor="accent1"/>
        <w:insideV w:val="single" w:sz="8" w:space="0" w:color="5B9BD5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18" w:space="0" w:color="5B9BD5" w:themeColor="accent1"/>
          <w:right w:val="single" w:sz="8" w:space="0" w:color="5B9BD5" w:themeColor="accent1"/>
          <w:insideH w:val="nil"/>
          <w:insideV w:val="single" w:sz="8" w:space="0" w:color="5B9BD5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H w:val="nil"/>
          <w:insideV w:val="single" w:sz="8" w:space="0" w:color="5B9BD5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band1Vert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  <w:shd w:val="clear" w:color="auto" w:fill="D6E6F4" w:themeFill="accent1" w:themeFillTint="3F"/>
      </w:tcPr>
    </w:tblStylePr>
    <w:tblStylePr w:type="band1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V w:val="single" w:sz="8" w:space="0" w:color="5B9BD5" w:themeColor="accent1"/>
        </w:tcBorders>
        <w:shd w:val="clear" w:color="auto" w:fill="D6E6F4" w:themeFill="accent1" w:themeFillTint="3F"/>
      </w:tcPr>
    </w:tblStylePr>
    <w:tblStylePr w:type="band2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V w:val="single" w:sz="8" w:space="0" w:color="5B9BD5" w:themeColor="accent1"/>
        </w:tcBorders>
      </w:tcPr>
    </w:tblStylePr>
  </w:style>
  <w:style w:type="paragraph" w:customStyle="1" w:styleId="CM27">
    <w:name w:val="CM27"/>
    <w:basedOn w:val="Normal"/>
    <w:next w:val="Normal"/>
    <w:uiPriority w:val="99"/>
    <w:rsid w:val="00264AD1"/>
    <w:pPr>
      <w:widowControl w:val="0"/>
      <w:autoSpaceDE w:val="0"/>
      <w:autoSpaceDN w:val="0"/>
      <w:adjustRightInd w:val="0"/>
      <w:spacing w:after="0" w:line="240" w:lineRule="auto"/>
      <w:ind w:left="0" w:right="0" w:firstLine="0"/>
      <w:jc w:val="left"/>
    </w:pPr>
    <w:rPr>
      <w:rFonts w:ascii="KHIGF D+ Arial," w:eastAsia="Times New Roman" w:hAnsi="KHIGF D+ Arial," w:cs="Arial"/>
      <w:color w:val="auto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E143A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7E143A"/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er">
    <w:name w:val="header"/>
    <w:basedOn w:val="Normal"/>
    <w:link w:val="HeaderChar"/>
    <w:uiPriority w:val="99"/>
    <w:semiHidden/>
    <w:unhideWhenUsed/>
    <w:rsid w:val="009857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9857BE"/>
    <w:rPr>
      <w:rFonts w:ascii="Calibri" w:eastAsia="Calibri" w:hAnsi="Calibri" w:cs="Calibri"/>
      <w:color w:val="000000"/>
    </w:rPr>
  </w:style>
  <w:style w:type="paragraph" w:styleId="Footer">
    <w:name w:val="footer"/>
    <w:basedOn w:val="Normal"/>
    <w:link w:val="FooterChar"/>
    <w:uiPriority w:val="99"/>
    <w:semiHidden/>
    <w:unhideWhenUsed/>
    <w:rsid w:val="009857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9857BE"/>
    <w:rPr>
      <w:rFonts w:ascii="Calibri" w:eastAsia="Calibri" w:hAnsi="Calibri" w:cs="Calibri"/>
      <w:color w:val="000000"/>
    </w:rPr>
  </w:style>
  <w:style w:type="table" w:customStyle="1" w:styleId="TableGrid2">
    <w:name w:val="TableGrid"/>
    <w:rsid w:val="0023737B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oSpacing">
    <w:name w:val="No Spacing"/>
    <w:uiPriority w:val="1"/>
    <w:qFormat/>
    <w:rsid w:val="0023737B"/>
    <w:pPr>
      <w:spacing w:after="0" w:line="240" w:lineRule="auto"/>
    </w:pPr>
    <w:rPr>
      <w:rFonts w:eastAsiaTheme="minorHAnsi"/>
    </w:rPr>
  </w:style>
  <w:style w:type="paragraph" w:customStyle="1" w:styleId="Default">
    <w:name w:val="Default"/>
    <w:rsid w:val="0023737B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65970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65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754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631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63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262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718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064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299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4.jpeg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3.png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2.pn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5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692651b8-6577-4651-a352-3b631599c082" xsi:nil="true"/>
    <lcf76f155ced4ddcb4097134ff3c332f xmlns="ff4433bc-22a3-4dac-805f-c635aff40461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5BEF43317B4F840AC0C37E0D977D82E" ma:contentTypeVersion="12" ma:contentTypeDescription="Create a new document." ma:contentTypeScope="" ma:versionID="a2338617cbfbb51b2c0d33e4cb8684b1">
  <xsd:schema xmlns:xsd="http://www.w3.org/2001/XMLSchema" xmlns:xs="http://www.w3.org/2001/XMLSchema" xmlns:p="http://schemas.microsoft.com/office/2006/metadata/properties" xmlns:ns2="ff4433bc-22a3-4dac-805f-c635aff40461" xmlns:ns3="692651b8-6577-4651-a352-3b631599c082" targetNamespace="http://schemas.microsoft.com/office/2006/metadata/properties" ma:root="true" ma:fieldsID="0f93a4889667a75834aa97db9b978e47" ns2:_="" ns3:_="">
    <xsd:import namespace="ff4433bc-22a3-4dac-805f-c635aff40461"/>
    <xsd:import namespace="692651b8-6577-4651-a352-3b631599c08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4433bc-22a3-4dac-805f-c635aff4046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d40712b4-c603-499f-bda2-7697bdcffa8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92651b8-6577-4651-a352-3b631599c082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e0ad40b3-600f-494c-bb53-54d9989507d9}" ma:internalName="TaxCatchAll" ma:showField="CatchAllData" ma:web="692651b8-6577-4651-a352-3b631599c08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9D8FE69-F782-45F1-BD7D-38E143528BC3}">
  <ds:schemaRefs>
    <ds:schemaRef ds:uri="http://schemas.microsoft.com/office/2006/documentManagement/types"/>
    <ds:schemaRef ds:uri="http://purl.org/dc/dcmitype/"/>
    <ds:schemaRef ds:uri="692651b8-6577-4651-a352-3b631599c082"/>
    <ds:schemaRef ds:uri="http://www.w3.org/XML/1998/namespace"/>
    <ds:schemaRef ds:uri="http://schemas.openxmlformats.org/package/2006/metadata/core-properties"/>
    <ds:schemaRef ds:uri="http://purl.org/dc/terms/"/>
    <ds:schemaRef ds:uri="http://purl.org/dc/elements/1.1/"/>
    <ds:schemaRef ds:uri="ff4433bc-22a3-4dac-805f-c635aff40461"/>
    <ds:schemaRef ds:uri="http://schemas.microsoft.com/office/infopath/2007/PartnerControls"/>
    <ds:schemaRef ds:uri="http://schemas.microsoft.com/office/2006/metadata/properties"/>
  </ds:schemaRefs>
</ds:datastoreItem>
</file>

<file path=customXml/itemProps2.xml><?xml version="1.0" encoding="utf-8"?>
<ds:datastoreItem xmlns:ds="http://schemas.openxmlformats.org/officeDocument/2006/customXml" ds:itemID="{336297D6-A3E4-40E3-8F58-11EE5F3018B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f4433bc-22a3-4dac-805f-c635aff40461"/>
    <ds:schemaRef ds:uri="692651b8-6577-4651-a352-3b631599c08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99977B6-4170-4EBB-8EC3-1772808F953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71C8C82-D599-42AB-84AB-F48C5997CAB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5</TotalTime>
  <Pages>6</Pages>
  <Words>582</Words>
  <Characters>3320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MPS 356 Project</vt:lpstr>
    </vt:vector>
  </TitlesOfParts>
  <Company>Qatar University</Company>
  <LinksUpToDate>false</LinksUpToDate>
  <CharactersWithSpaces>38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MPS 356 Project</dc:title>
  <dc:subject/>
  <dc:creator>ae</dc:creator>
  <cp:keywords/>
  <cp:lastModifiedBy>Moumen Abd Alkadr Alkhateb Alhasani</cp:lastModifiedBy>
  <cp:revision>20</cp:revision>
  <cp:lastPrinted>2020-09-16T00:13:00Z</cp:lastPrinted>
  <dcterms:created xsi:type="dcterms:W3CDTF">2022-12-27T15:34:00Z</dcterms:created>
  <dcterms:modified xsi:type="dcterms:W3CDTF">2024-03-31T13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11CA7DEC105624E9C44B47A4E5364FD</vt:lpwstr>
  </property>
</Properties>
</file>